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4F00F0" w14:textId="69B6917E" w:rsidR="007664FC" w:rsidRDefault="007664FC" w:rsidP="007664FC">
      <w:pPr>
        <w:pStyle w:val="Header"/>
        <w:jc w:val="center"/>
        <w:rPr>
          <w:b/>
          <w:color w:val="000000" w:themeColor="text1"/>
          <w:sz w:val="32"/>
          <w:szCs w:val="32"/>
        </w:rPr>
      </w:pPr>
      <w:r>
        <w:rPr>
          <w:b/>
          <w:color w:val="000000" w:themeColor="text1"/>
          <w:sz w:val="32"/>
          <w:szCs w:val="32"/>
        </w:rPr>
        <w:t>DIGNITY FOR ALL STUDENTS ACT (DASA)</w:t>
      </w:r>
    </w:p>
    <w:p w14:paraId="30E3D200" w14:textId="77777777" w:rsidR="007664FC" w:rsidRPr="00CE1485" w:rsidRDefault="007664FC" w:rsidP="007664FC">
      <w:pPr>
        <w:pStyle w:val="Header"/>
        <w:jc w:val="center"/>
        <w:rPr>
          <w:b/>
          <w:color w:val="000000" w:themeColor="text1"/>
          <w:sz w:val="32"/>
          <w:szCs w:val="32"/>
        </w:rPr>
      </w:pPr>
      <w:r w:rsidRPr="00B8608C">
        <w:rPr>
          <w:b/>
          <w:color w:val="7030A0"/>
          <w:sz w:val="32"/>
          <w:szCs w:val="32"/>
        </w:rPr>
        <w:t xml:space="preserve">Complainant </w:t>
      </w:r>
      <w:r w:rsidR="00040FDA">
        <w:rPr>
          <w:b/>
          <w:color w:val="000000" w:themeColor="text1"/>
          <w:sz w:val="32"/>
          <w:szCs w:val="32"/>
        </w:rPr>
        <w:t xml:space="preserve">- </w:t>
      </w:r>
      <w:r>
        <w:rPr>
          <w:b/>
          <w:color w:val="000000" w:themeColor="text1"/>
          <w:sz w:val="32"/>
          <w:szCs w:val="32"/>
        </w:rPr>
        <w:t>INCIDENT REPORT FORM – Part 1</w:t>
      </w:r>
    </w:p>
    <w:p w14:paraId="2EFC2989" w14:textId="77777777" w:rsidR="007664FC" w:rsidRPr="007664FC" w:rsidRDefault="007664FC" w:rsidP="001F4E5F">
      <w:pPr>
        <w:ind w:left="720"/>
        <w:jc w:val="center"/>
        <w:rPr>
          <w:b/>
          <w:sz w:val="18"/>
          <w:szCs w:val="18"/>
        </w:rPr>
      </w:pPr>
      <w:r w:rsidRPr="00FE4C3B"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B1A9FF" wp14:editId="1BD3721B">
                <wp:simplePos x="0" y="0"/>
                <wp:positionH relativeFrom="column">
                  <wp:posOffset>638175</wp:posOffset>
                </wp:positionH>
                <wp:positionV relativeFrom="paragraph">
                  <wp:posOffset>170180</wp:posOffset>
                </wp:positionV>
                <wp:extent cx="6019800" cy="371475"/>
                <wp:effectExtent l="19050" t="19050" r="19050" b="2857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9800" cy="371475"/>
                        </a:xfrm>
                        <a:prstGeom prst="round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5B48C2E1" id="Rounded Rectangle 2" o:spid="_x0000_s1026" style="position:absolute;margin-left:50.25pt;margin-top:13.4pt;width:474pt;height:29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" filled="f" strokecolor="#1f4d78 [1604]" strokeweight="3pt">
                <v:stroke joinstyle="miter"/>
              </v:roundrect>
            </w:pict>
          </mc:Fallback>
        </mc:AlternateContent>
      </w:r>
    </w:p>
    <w:p w14:paraId="1AD236F3" w14:textId="77777777" w:rsidR="00A605FD" w:rsidRPr="00B8608C" w:rsidRDefault="007664FC" w:rsidP="001F4E5F">
      <w:pPr>
        <w:ind w:left="720"/>
        <w:jc w:val="center"/>
        <w:rPr>
          <w:b/>
          <w:color w:val="7030A0"/>
          <w:sz w:val="28"/>
          <w:szCs w:val="28"/>
        </w:rPr>
      </w:pPr>
      <w:r w:rsidRPr="00B8608C">
        <w:rPr>
          <w:b/>
          <w:color w:val="7030A0"/>
          <w:sz w:val="28"/>
          <w:szCs w:val="28"/>
        </w:rPr>
        <w:t>To be completed by the person reporting the incident to the DASA Coordinator</w:t>
      </w:r>
    </w:p>
    <w:p w14:paraId="0D92DB60" w14:textId="77777777" w:rsidR="00076518" w:rsidRPr="001F4E5F" w:rsidRDefault="00076518" w:rsidP="00CE1485">
      <w:pPr>
        <w:ind w:left="720"/>
        <w:jc w:val="center"/>
        <w:rPr>
          <w:b/>
          <w:sz w:val="10"/>
          <w:szCs w:val="10"/>
        </w:rPr>
      </w:pP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6930"/>
        <w:gridCol w:w="1350"/>
        <w:gridCol w:w="630"/>
        <w:gridCol w:w="1885"/>
      </w:tblGrid>
      <w:tr w:rsidR="00076518" w:rsidRPr="00076518" w14:paraId="7898E3EF" w14:textId="77777777" w:rsidTr="00935A0A">
        <w:trPr>
          <w:trHeight w:val="576"/>
        </w:trPr>
        <w:tc>
          <w:tcPr>
            <w:tcW w:w="8280" w:type="dxa"/>
            <w:gridSpan w:val="2"/>
            <w:vAlign w:val="center"/>
          </w:tcPr>
          <w:p w14:paraId="55F6B635" w14:textId="77777777" w:rsidR="00076518" w:rsidRPr="00076518" w:rsidRDefault="00076518" w:rsidP="00076518">
            <w:pPr>
              <w:rPr>
                <w:b/>
                <w:sz w:val="24"/>
                <w:szCs w:val="24"/>
              </w:rPr>
            </w:pPr>
            <w:r w:rsidRPr="00076518">
              <w:rPr>
                <w:b/>
                <w:sz w:val="24"/>
                <w:szCs w:val="24"/>
              </w:rPr>
              <w:t>Complainant Name:</w:t>
            </w:r>
          </w:p>
        </w:tc>
        <w:tc>
          <w:tcPr>
            <w:tcW w:w="2515" w:type="dxa"/>
            <w:gridSpan w:val="2"/>
            <w:vAlign w:val="center"/>
          </w:tcPr>
          <w:p w14:paraId="74B90244" w14:textId="77777777" w:rsidR="00076518" w:rsidRPr="00076518" w:rsidRDefault="00076518" w:rsidP="00076518">
            <w:pPr>
              <w:rPr>
                <w:b/>
                <w:sz w:val="24"/>
                <w:szCs w:val="24"/>
              </w:rPr>
            </w:pPr>
            <w:r w:rsidRPr="00076518">
              <w:rPr>
                <w:b/>
                <w:sz w:val="24"/>
                <w:szCs w:val="24"/>
              </w:rPr>
              <w:t xml:space="preserve">Date:  </w:t>
            </w:r>
          </w:p>
        </w:tc>
      </w:tr>
      <w:tr w:rsidR="00076518" w:rsidRPr="00076518" w14:paraId="24877E6E" w14:textId="77777777" w:rsidTr="00935A0A">
        <w:trPr>
          <w:trHeight w:val="576"/>
        </w:trPr>
        <w:tc>
          <w:tcPr>
            <w:tcW w:w="10795" w:type="dxa"/>
            <w:gridSpan w:val="4"/>
            <w:vAlign w:val="center"/>
          </w:tcPr>
          <w:p w14:paraId="1C6D4422" w14:textId="77777777" w:rsidR="00076518" w:rsidRDefault="00076518" w:rsidP="00076518">
            <w:pPr>
              <w:pStyle w:val="Heading1"/>
              <w:outlineLvl w:val="0"/>
            </w:pPr>
            <w:r>
              <w:t>Complainant Contact Information</w:t>
            </w:r>
          </w:p>
          <w:p w14:paraId="26DB8D04" w14:textId="77777777" w:rsidR="00076518" w:rsidRDefault="00076518" w:rsidP="000765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ome and/or Cell Phone:</w:t>
            </w:r>
          </w:p>
          <w:p w14:paraId="4FBDA2ED" w14:textId="77777777" w:rsidR="00076518" w:rsidRDefault="00076518" w:rsidP="000765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dress:</w:t>
            </w:r>
          </w:p>
          <w:p w14:paraId="39203B16" w14:textId="77777777" w:rsidR="00076518" w:rsidRPr="00076518" w:rsidRDefault="00076518" w:rsidP="000765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:</w:t>
            </w:r>
          </w:p>
        </w:tc>
      </w:tr>
      <w:tr w:rsidR="00076518" w:rsidRPr="00076518" w14:paraId="04D6FBCF" w14:textId="77777777" w:rsidTr="00935A0A">
        <w:trPr>
          <w:trHeight w:val="576"/>
        </w:trPr>
        <w:tc>
          <w:tcPr>
            <w:tcW w:w="10795" w:type="dxa"/>
            <w:gridSpan w:val="4"/>
            <w:vAlign w:val="center"/>
          </w:tcPr>
          <w:p w14:paraId="7D0A07B7" w14:textId="77777777" w:rsidR="00076518" w:rsidRPr="00076518" w:rsidRDefault="00076518" w:rsidP="000765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chool:</w:t>
            </w:r>
          </w:p>
        </w:tc>
      </w:tr>
      <w:tr w:rsidR="00935A0A" w:rsidRPr="00076518" w14:paraId="723C36A4" w14:textId="77777777" w:rsidTr="00935A0A">
        <w:trPr>
          <w:trHeight w:val="576"/>
        </w:trPr>
        <w:tc>
          <w:tcPr>
            <w:tcW w:w="6930" w:type="dxa"/>
            <w:vAlign w:val="center"/>
          </w:tcPr>
          <w:p w14:paraId="4686DF48" w14:textId="405A22C3" w:rsidR="00935A0A" w:rsidRPr="00076518" w:rsidRDefault="00B8608C" w:rsidP="00935A0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ictim(s)</w:t>
            </w:r>
            <w:r w:rsidR="00935A0A">
              <w:rPr>
                <w:b/>
                <w:sz w:val="24"/>
                <w:szCs w:val="24"/>
              </w:rPr>
              <w:t xml:space="preserve"> Name:</w:t>
            </w:r>
          </w:p>
        </w:tc>
        <w:tc>
          <w:tcPr>
            <w:tcW w:w="1350" w:type="dxa"/>
            <w:vAlign w:val="center"/>
          </w:tcPr>
          <w:p w14:paraId="3F30B801" w14:textId="77777777" w:rsidR="00935A0A" w:rsidRPr="00935A0A" w:rsidRDefault="00935A0A" w:rsidP="00076518">
            <w:pPr>
              <w:rPr>
                <w:b/>
                <w:sz w:val="20"/>
                <w:szCs w:val="20"/>
              </w:rPr>
            </w:pPr>
            <w:r w:rsidRPr="00935A0A">
              <w:rPr>
                <w:b/>
                <w:sz w:val="20"/>
                <w:szCs w:val="20"/>
              </w:rPr>
              <w:sym w:font="Wingdings" w:char="F072"/>
            </w:r>
            <w:r w:rsidRPr="00935A0A">
              <w:rPr>
                <w:b/>
                <w:sz w:val="20"/>
                <w:szCs w:val="20"/>
              </w:rPr>
              <w:t xml:space="preserve">  Student</w:t>
            </w:r>
          </w:p>
          <w:p w14:paraId="4B0FD8F4" w14:textId="77777777" w:rsidR="00935A0A" w:rsidRPr="00935A0A" w:rsidRDefault="00935A0A" w:rsidP="00076518">
            <w:pPr>
              <w:rPr>
                <w:b/>
                <w:sz w:val="20"/>
                <w:szCs w:val="20"/>
              </w:rPr>
            </w:pPr>
            <w:r w:rsidRPr="00935A0A">
              <w:rPr>
                <w:b/>
                <w:sz w:val="20"/>
                <w:szCs w:val="20"/>
              </w:rPr>
              <w:sym w:font="Wingdings" w:char="F072"/>
            </w:r>
            <w:r w:rsidRPr="00935A0A">
              <w:rPr>
                <w:b/>
                <w:sz w:val="20"/>
                <w:szCs w:val="20"/>
              </w:rPr>
              <w:t xml:space="preserve">  Employer</w:t>
            </w:r>
          </w:p>
        </w:tc>
        <w:tc>
          <w:tcPr>
            <w:tcW w:w="630" w:type="dxa"/>
          </w:tcPr>
          <w:p w14:paraId="3A02D345" w14:textId="77777777" w:rsidR="00935A0A" w:rsidRPr="00076518" w:rsidRDefault="00935A0A" w:rsidP="00076518">
            <w:pPr>
              <w:pStyle w:val="Heading1"/>
              <w:outlineLvl w:val="0"/>
            </w:pPr>
            <w:r>
              <w:t>Sex</w:t>
            </w:r>
          </w:p>
        </w:tc>
        <w:tc>
          <w:tcPr>
            <w:tcW w:w="1885" w:type="dxa"/>
          </w:tcPr>
          <w:p w14:paraId="196FD49C" w14:textId="77777777" w:rsidR="00935A0A" w:rsidRPr="00076518" w:rsidRDefault="00935A0A" w:rsidP="000765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ade</w:t>
            </w:r>
          </w:p>
        </w:tc>
      </w:tr>
      <w:tr w:rsidR="00935A0A" w:rsidRPr="00076518" w14:paraId="2FAF7A10" w14:textId="77777777" w:rsidTr="00935A0A">
        <w:trPr>
          <w:trHeight w:val="576"/>
        </w:trPr>
        <w:tc>
          <w:tcPr>
            <w:tcW w:w="6930" w:type="dxa"/>
            <w:vAlign w:val="center"/>
          </w:tcPr>
          <w:p w14:paraId="0B0926D8" w14:textId="6D85A788" w:rsidR="00935A0A" w:rsidRPr="00076518" w:rsidRDefault="00B8608C" w:rsidP="000765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ffender(s)</w:t>
            </w:r>
            <w:r w:rsidR="00935A0A">
              <w:rPr>
                <w:b/>
                <w:sz w:val="24"/>
                <w:szCs w:val="24"/>
              </w:rPr>
              <w:t xml:space="preserve"> Name:</w:t>
            </w:r>
          </w:p>
        </w:tc>
        <w:tc>
          <w:tcPr>
            <w:tcW w:w="1350" w:type="dxa"/>
            <w:vAlign w:val="center"/>
          </w:tcPr>
          <w:p w14:paraId="7923EA48" w14:textId="77777777" w:rsidR="00935A0A" w:rsidRPr="00935A0A" w:rsidRDefault="00935A0A" w:rsidP="00935A0A">
            <w:pPr>
              <w:rPr>
                <w:b/>
                <w:sz w:val="20"/>
                <w:szCs w:val="20"/>
              </w:rPr>
            </w:pPr>
            <w:r w:rsidRPr="00935A0A">
              <w:rPr>
                <w:b/>
                <w:sz w:val="20"/>
                <w:szCs w:val="20"/>
              </w:rPr>
              <w:sym w:font="Wingdings" w:char="F072"/>
            </w:r>
            <w:r w:rsidRPr="00935A0A">
              <w:rPr>
                <w:b/>
                <w:sz w:val="20"/>
                <w:szCs w:val="20"/>
              </w:rPr>
              <w:t xml:space="preserve">  Student</w:t>
            </w:r>
          </w:p>
          <w:p w14:paraId="71DFC6BC" w14:textId="77777777" w:rsidR="00935A0A" w:rsidRPr="00935A0A" w:rsidRDefault="00935A0A" w:rsidP="00935A0A">
            <w:pPr>
              <w:rPr>
                <w:b/>
                <w:sz w:val="20"/>
                <w:szCs w:val="20"/>
              </w:rPr>
            </w:pPr>
            <w:r w:rsidRPr="00935A0A">
              <w:rPr>
                <w:b/>
                <w:sz w:val="20"/>
                <w:szCs w:val="20"/>
              </w:rPr>
              <w:sym w:font="Wingdings" w:char="F072"/>
            </w:r>
            <w:r w:rsidRPr="00935A0A">
              <w:rPr>
                <w:b/>
                <w:sz w:val="20"/>
                <w:szCs w:val="20"/>
              </w:rPr>
              <w:t xml:space="preserve">  Employer</w:t>
            </w:r>
          </w:p>
        </w:tc>
        <w:tc>
          <w:tcPr>
            <w:tcW w:w="630" w:type="dxa"/>
          </w:tcPr>
          <w:p w14:paraId="30D820CB" w14:textId="77777777" w:rsidR="00935A0A" w:rsidRPr="00076518" w:rsidRDefault="00935A0A" w:rsidP="000765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x</w:t>
            </w:r>
          </w:p>
        </w:tc>
        <w:tc>
          <w:tcPr>
            <w:tcW w:w="1885" w:type="dxa"/>
          </w:tcPr>
          <w:p w14:paraId="6E6EE762" w14:textId="77777777" w:rsidR="00935A0A" w:rsidRPr="00076518" w:rsidRDefault="00935A0A" w:rsidP="000765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ade / Position</w:t>
            </w:r>
          </w:p>
        </w:tc>
      </w:tr>
      <w:tr w:rsidR="00935A0A" w:rsidRPr="00076518" w14:paraId="13C568E7" w14:textId="77777777" w:rsidTr="00935A0A">
        <w:trPr>
          <w:trHeight w:val="576"/>
        </w:trPr>
        <w:tc>
          <w:tcPr>
            <w:tcW w:w="6930" w:type="dxa"/>
            <w:vAlign w:val="center"/>
          </w:tcPr>
          <w:p w14:paraId="79EA7B2B" w14:textId="2E9AA659" w:rsidR="00935A0A" w:rsidRPr="00076518" w:rsidRDefault="00B8608C" w:rsidP="000765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ffender(s)</w:t>
            </w:r>
            <w:r w:rsidR="00935A0A">
              <w:rPr>
                <w:b/>
                <w:sz w:val="24"/>
                <w:szCs w:val="24"/>
              </w:rPr>
              <w:t xml:space="preserve"> Name:</w:t>
            </w:r>
          </w:p>
        </w:tc>
        <w:tc>
          <w:tcPr>
            <w:tcW w:w="1350" w:type="dxa"/>
            <w:vAlign w:val="center"/>
          </w:tcPr>
          <w:p w14:paraId="33842C23" w14:textId="77777777" w:rsidR="00935A0A" w:rsidRPr="00935A0A" w:rsidRDefault="00935A0A" w:rsidP="00935A0A">
            <w:pPr>
              <w:rPr>
                <w:b/>
                <w:sz w:val="20"/>
                <w:szCs w:val="20"/>
              </w:rPr>
            </w:pPr>
            <w:r w:rsidRPr="00935A0A">
              <w:rPr>
                <w:b/>
                <w:sz w:val="20"/>
                <w:szCs w:val="20"/>
              </w:rPr>
              <w:sym w:font="Wingdings" w:char="F072"/>
            </w:r>
            <w:r w:rsidRPr="00935A0A">
              <w:rPr>
                <w:b/>
                <w:sz w:val="20"/>
                <w:szCs w:val="20"/>
              </w:rPr>
              <w:t xml:space="preserve">  Student</w:t>
            </w:r>
          </w:p>
          <w:p w14:paraId="709E1CF1" w14:textId="77777777" w:rsidR="00935A0A" w:rsidRPr="00935A0A" w:rsidRDefault="00935A0A" w:rsidP="00935A0A">
            <w:pPr>
              <w:rPr>
                <w:b/>
                <w:sz w:val="20"/>
                <w:szCs w:val="20"/>
              </w:rPr>
            </w:pPr>
            <w:r w:rsidRPr="00935A0A">
              <w:rPr>
                <w:b/>
                <w:sz w:val="20"/>
                <w:szCs w:val="20"/>
              </w:rPr>
              <w:sym w:font="Wingdings" w:char="F072"/>
            </w:r>
            <w:r w:rsidRPr="00935A0A">
              <w:rPr>
                <w:b/>
                <w:sz w:val="20"/>
                <w:szCs w:val="20"/>
              </w:rPr>
              <w:t xml:space="preserve">  Employer</w:t>
            </w:r>
          </w:p>
        </w:tc>
        <w:tc>
          <w:tcPr>
            <w:tcW w:w="630" w:type="dxa"/>
          </w:tcPr>
          <w:p w14:paraId="7CC94EC5" w14:textId="77777777" w:rsidR="00935A0A" w:rsidRPr="00076518" w:rsidRDefault="00935A0A" w:rsidP="000765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x</w:t>
            </w:r>
          </w:p>
        </w:tc>
        <w:tc>
          <w:tcPr>
            <w:tcW w:w="1885" w:type="dxa"/>
          </w:tcPr>
          <w:p w14:paraId="51DFDA45" w14:textId="77777777" w:rsidR="00935A0A" w:rsidRPr="00076518" w:rsidRDefault="00935A0A" w:rsidP="000765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ade / Position</w:t>
            </w:r>
          </w:p>
        </w:tc>
      </w:tr>
      <w:tr w:rsidR="00935A0A" w:rsidRPr="00076518" w14:paraId="337A3D42" w14:textId="77777777" w:rsidTr="00935A0A">
        <w:trPr>
          <w:trHeight w:val="576"/>
        </w:trPr>
        <w:tc>
          <w:tcPr>
            <w:tcW w:w="6930" w:type="dxa"/>
            <w:vAlign w:val="center"/>
          </w:tcPr>
          <w:p w14:paraId="1756259C" w14:textId="724CEB33" w:rsidR="00935A0A" w:rsidRPr="00076518" w:rsidRDefault="00B8608C" w:rsidP="000765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ffender(s)</w:t>
            </w:r>
            <w:r w:rsidR="00935A0A">
              <w:rPr>
                <w:b/>
                <w:sz w:val="24"/>
                <w:szCs w:val="24"/>
              </w:rPr>
              <w:t xml:space="preserve"> Name:</w:t>
            </w:r>
          </w:p>
        </w:tc>
        <w:tc>
          <w:tcPr>
            <w:tcW w:w="1350" w:type="dxa"/>
            <w:vAlign w:val="center"/>
          </w:tcPr>
          <w:p w14:paraId="5EED9448" w14:textId="77777777" w:rsidR="00935A0A" w:rsidRPr="00935A0A" w:rsidRDefault="00935A0A" w:rsidP="00935A0A">
            <w:pPr>
              <w:rPr>
                <w:b/>
                <w:sz w:val="20"/>
                <w:szCs w:val="20"/>
              </w:rPr>
            </w:pPr>
            <w:r w:rsidRPr="00935A0A">
              <w:rPr>
                <w:b/>
                <w:sz w:val="20"/>
                <w:szCs w:val="20"/>
              </w:rPr>
              <w:sym w:font="Wingdings" w:char="F072"/>
            </w:r>
            <w:r w:rsidRPr="00935A0A">
              <w:rPr>
                <w:b/>
                <w:sz w:val="20"/>
                <w:szCs w:val="20"/>
              </w:rPr>
              <w:t xml:space="preserve">  Student</w:t>
            </w:r>
          </w:p>
          <w:p w14:paraId="5B5E7A5A" w14:textId="77777777" w:rsidR="00935A0A" w:rsidRPr="00935A0A" w:rsidRDefault="00935A0A" w:rsidP="00935A0A">
            <w:pPr>
              <w:rPr>
                <w:b/>
                <w:sz w:val="20"/>
                <w:szCs w:val="20"/>
              </w:rPr>
            </w:pPr>
            <w:r w:rsidRPr="00935A0A">
              <w:rPr>
                <w:b/>
                <w:sz w:val="20"/>
                <w:szCs w:val="20"/>
              </w:rPr>
              <w:sym w:font="Wingdings" w:char="F072"/>
            </w:r>
            <w:r w:rsidRPr="00935A0A">
              <w:rPr>
                <w:b/>
                <w:sz w:val="20"/>
                <w:szCs w:val="20"/>
              </w:rPr>
              <w:t xml:space="preserve">  Employer</w:t>
            </w:r>
          </w:p>
        </w:tc>
        <w:tc>
          <w:tcPr>
            <w:tcW w:w="630" w:type="dxa"/>
          </w:tcPr>
          <w:p w14:paraId="5288B39F" w14:textId="77777777" w:rsidR="00935A0A" w:rsidRPr="00076518" w:rsidRDefault="00935A0A" w:rsidP="000765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x</w:t>
            </w:r>
          </w:p>
        </w:tc>
        <w:tc>
          <w:tcPr>
            <w:tcW w:w="1885" w:type="dxa"/>
          </w:tcPr>
          <w:p w14:paraId="615FCE4D" w14:textId="77777777" w:rsidR="00935A0A" w:rsidRPr="00076518" w:rsidRDefault="00935A0A" w:rsidP="000765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ade / Position</w:t>
            </w:r>
          </w:p>
        </w:tc>
      </w:tr>
      <w:tr w:rsidR="00076518" w:rsidRPr="00076518" w14:paraId="00518829" w14:textId="77777777" w:rsidTr="00935A0A">
        <w:trPr>
          <w:trHeight w:val="576"/>
        </w:trPr>
        <w:tc>
          <w:tcPr>
            <w:tcW w:w="10795" w:type="dxa"/>
            <w:gridSpan w:val="4"/>
            <w:vAlign w:val="center"/>
          </w:tcPr>
          <w:p w14:paraId="738CEC48" w14:textId="5E263737" w:rsidR="00E4533A" w:rsidRPr="00076518" w:rsidRDefault="00076518" w:rsidP="00935A0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</w:t>
            </w:r>
            <w:r w:rsidR="00B8608C">
              <w:rPr>
                <w:b/>
                <w:sz w:val="24"/>
                <w:szCs w:val="24"/>
              </w:rPr>
              <w:t>itness(s)</w:t>
            </w:r>
            <w:r w:rsidR="00E4533A">
              <w:rPr>
                <w:b/>
                <w:sz w:val="24"/>
                <w:szCs w:val="24"/>
              </w:rPr>
              <w:t xml:space="preserve"> Name and Contact</w:t>
            </w:r>
            <w:r>
              <w:rPr>
                <w:b/>
                <w:sz w:val="24"/>
                <w:szCs w:val="24"/>
              </w:rPr>
              <w:t xml:space="preserve"> Information:</w:t>
            </w:r>
          </w:p>
        </w:tc>
      </w:tr>
      <w:tr w:rsidR="00E4533A" w:rsidRPr="00076518" w14:paraId="2749C45C" w14:textId="77777777" w:rsidTr="00935A0A">
        <w:trPr>
          <w:trHeight w:val="576"/>
        </w:trPr>
        <w:tc>
          <w:tcPr>
            <w:tcW w:w="10795" w:type="dxa"/>
            <w:gridSpan w:val="4"/>
            <w:vAlign w:val="center"/>
          </w:tcPr>
          <w:p w14:paraId="52E14610" w14:textId="77777777" w:rsidR="00E4533A" w:rsidRPr="00076518" w:rsidRDefault="00E4533A" w:rsidP="00935A0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ignity Act Coordinator and Contact Information:</w:t>
            </w:r>
          </w:p>
        </w:tc>
      </w:tr>
    </w:tbl>
    <w:p w14:paraId="53FEB88A" w14:textId="77777777" w:rsidR="00076518" w:rsidRPr="00E4533A" w:rsidRDefault="00076518" w:rsidP="00CE1485">
      <w:pPr>
        <w:ind w:left="720"/>
        <w:jc w:val="center"/>
        <w:rPr>
          <w:b/>
          <w:sz w:val="10"/>
          <w:szCs w:val="10"/>
        </w:rPr>
      </w:pPr>
    </w:p>
    <w:p w14:paraId="6DFA6C08" w14:textId="77777777" w:rsidR="00E4533A" w:rsidRPr="00324499" w:rsidRDefault="00E4533A" w:rsidP="000500EC">
      <w:pPr>
        <w:pStyle w:val="Heading2"/>
        <w:jc w:val="center"/>
      </w:pPr>
      <w:r w:rsidRPr="00324499">
        <w:t>Incident Description of Discriminatory and/or Harassing Behaviors</w:t>
      </w:r>
      <w:r w:rsidR="000500EC">
        <w:t xml:space="preserve">    </w:t>
      </w:r>
    </w:p>
    <w:p w14:paraId="3B0F704F" w14:textId="77777777" w:rsidR="00E4533A" w:rsidRPr="00B8608C" w:rsidRDefault="00E4533A" w:rsidP="000500EC">
      <w:pPr>
        <w:spacing w:after="0" w:line="276" w:lineRule="auto"/>
        <w:jc w:val="center"/>
        <w:rPr>
          <w:b/>
          <w:color w:val="7030A0"/>
          <w:sz w:val="28"/>
          <w:szCs w:val="28"/>
        </w:rPr>
      </w:pPr>
      <w:r w:rsidRPr="00B8608C">
        <w:rPr>
          <w:b/>
          <w:color w:val="7030A0"/>
          <w:sz w:val="28"/>
          <w:szCs w:val="28"/>
        </w:rPr>
        <w:t>Type of bias based on the person’s actual or perceived (check all that apply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1"/>
        <w:gridCol w:w="2721"/>
        <w:gridCol w:w="2721"/>
        <w:gridCol w:w="2722"/>
      </w:tblGrid>
      <w:tr w:rsidR="00324499" w14:paraId="0E4E47AC" w14:textId="77777777" w:rsidTr="00352B2A">
        <w:trPr>
          <w:trHeight w:val="432"/>
        </w:trPr>
        <w:tc>
          <w:tcPr>
            <w:tcW w:w="2631" w:type="dxa"/>
            <w:vAlign w:val="center"/>
          </w:tcPr>
          <w:p w14:paraId="5A5454D9" w14:textId="77777777" w:rsidR="00324499" w:rsidRPr="006830A4" w:rsidRDefault="00324499" w:rsidP="00DE78AC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432"/>
              <w:rPr>
                <w:b/>
                <w:sz w:val="24"/>
                <w:szCs w:val="24"/>
              </w:rPr>
            </w:pPr>
            <w:r w:rsidRPr="006830A4">
              <w:rPr>
                <w:b/>
                <w:sz w:val="24"/>
                <w:szCs w:val="24"/>
              </w:rPr>
              <w:t>Race</w:t>
            </w:r>
          </w:p>
        </w:tc>
        <w:tc>
          <w:tcPr>
            <w:tcW w:w="2721" w:type="dxa"/>
            <w:vAlign w:val="center"/>
          </w:tcPr>
          <w:p w14:paraId="7047F3FA" w14:textId="77777777" w:rsidR="00324499" w:rsidRDefault="00324499" w:rsidP="00DE78AC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lor</w:t>
            </w:r>
          </w:p>
        </w:tc>
        <w:tc>
          <w:tcPr>
            <w:tcW w:w="2721" w:type="dxa"/>
            <w:vAlign w:val="center"/>
          </w:tcPr>
          <w:p w14:paraId="1367B449" w14:textId="77777777" w:rsidR="00324499" w:rsidRDefault="00324499" w:rsidP="00DE78AC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ight</w:t>
            </w:r>
          </w:p>
        </w:tc>
        <w:tc>
          <w:tcPr>
            <w:tcW w:w="2722" w:type="dxa"/>
            <w:vAlign w:val="center"/>
          </w:tcPr>
          <w:p w14:paraId="0C7C0EBE" w14:textId="77777777" w:rsidR="00324499" w:rsidRDefault="00324499" w:rsidP="00DE78AC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tional</w:t>
            </w:r>
            <w:r w:rsidR="006830A4">
              <w:rPr>
                <w:b/>
                <w:sz w:val="24"/>
                <w:szCs w:val="24"/>
              </w:rPr>
              <w:t xml:space="preserve"> Origin</w:t>
            </w:r>
          </w:p>
        </w:tc>
      </w:tr>
      <w:tr w:rsidR="00324499" w14:paraId="27C261FB" w14:textId="77777777" w:rsidTr="00352B2A">
        <w:trPr>
          <w:trHeight w:val="432"/>
        </w:trPr>
        <w:tc>
          <w:tcPr>
            <w:tcW w:w="2631" w:type="dxa"/>
            <w:vAlign w:val="center"/>
          </w:tcPr>
          <w:p w14:paraId="6C20513F" w14:textId="77777777" w:rsidR="00324499" w:rsidRDefault="006830A4" w:rsidP="00DE78AC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thnic group</w:t>
            </w:r>
          </w:p>
        </w:tc>
        <w:tc>
          <w:tcPr>
            <w:tcW w:w="2721" w:type="dxa"/>
            <w:vAlign w:val="center"/>
          </w:tcPr>
          <w:p w14:paraId="2ED9CDD5" w14:textId="77777777" w:rsidR="00324499" w:rsidRDefault="006830A4" w:rsidP="00DE78AC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ligion</w:t>
            </w:r>
          </w:p>
        </w:tc>
        <w:tc>
          <w:tcPr>
            <w:tcW w:w="2721" w:type="dxa"/>
            <w:vAlign w:val="center"/>
          </w:tcPr>
          <w:p w14:paraId="74BA263D" w14:textId="77777777" w:rsidR="00324499" w:rsidRDefault="006830A4" w:rsidP="00DE78AC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ligious Practices</w:t>
            </w:r>
          </w:p>
        </w:tc>
        <w:tc>
          <w:tcPr>
            <w:tcW w:w="2722" w:type="dxa"/>
            <w:vAlign w:val="center"/>
          </w:tcPr>
          <w:p w14:paraId="2459E567" w14:textId="77777777" w:rsidR="00324499" w:rsidRDefault="006830A4" w:rsidP="00DE78AC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isability</w:t>
            </w:r>
          </w:p>
        </w:tc>
      </w:tr>
      <w:tr w:rsidR="00324499" w14:paraId="379EEE6C" w14:textId="77777777" w:rsidTr="00352B2A">
        <w:trPr>
          <w:trHeight w:val="432"/>
        </w:trPr>
        <w:tc>
          <w:tcPr>
            <w:tcW w:w="2631" w:type="dxa"/>
            <w:vAlign w:val="center"/>
          </w:tcPr>
          <w:p w14:paraId="6735B18C" w14:textId="77777777" w:rsidR="00324499" w:rsidRDefault="006830A4" w:rsidP="00DE78AC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xual Orientation</w:t>
            </w:r>
          </w:p>
        </w:tc>
        <w:tc>
          <w:tcPr>
            <w:tcW w:w="2721" w:type="dxa"/>
            <w:vAlign w:val="center"/>
          </w:tcPr>
          <w:p w14:paraId="11E9401F" w14:textId="77777777" w:rsidR="00324499" w:rsidRDefault="006830A4" w:rsidP="00DE78AC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ender</w:t>
            </w:r>
          </w:p>
        </w:tc>
        <w:tc>
          <w:tcPr>
            <w:tcW w:w="2721" w:type="dxa"/>
            <w:vAlign w:val="center"/>
          </w:tcPr>
          <w:p w14:paraId="3C4DAD32" w14:textId="77777777" w:rsidR="00324499" w:rsidRDefault="006830A4" w:rsidP="00DE78AC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x</w:t>
            </w:r>
          </w:p>
        </w:tc>
        <w:tc>
          <w:tcPr>
            <w:tcW w:w="2722" w:type="dxa"/>
            <w:vAlign w:val="center"/>
          </w:tcPr>
          <w:p w14:paraId="0AFA1908" w14:textId="77777777" w:rsidR="00324499" w:rsidRDefault="006830A4" w:rsidP="00DE78AC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t Sure</w:t>
            </w:r>
          </w:p>
        </w:tc>
      </w:tr>
      <w:tr w:rsidR="00E70CB5" w14:paraId="596C4208" w14:textId="77777777" w:rsidTr="00016254">
        <w:trPr>
          <w:trHeight w:val="432"/>
        </w:trPr>
        <w:tc>
          <w:tcPr>
            <w:tcW w:w="10795" w:type="dxa"/>
            <w:gridSpan w:val="4"/>
            <w:vAlign w:val="center"/>
          </w:tcPr>
          <w:p w14:paraId="672D66A5" w14:textId="77777777" w:rsidR="00E70CB5" w:rsidRDefault="00E70CB5" w:rsidP="00E70CB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sym w:font="Wingdings" w:char="F072"/>
            </w:r>
            <w:r>
              <w:rPr>
                <w:b/>
                <w:sz w:val="24"/>
                <w:szCs w:val="24"/>
              </w:rPr>
              <w:t xml:space="preserve">  </w:t>
            </w:r>
            <w:r w:rsidRPr="00E70CB5">
              <w:rPr>
                <w:b/>
                <w:sz w:val="24"/>
                <w:szCs w:val="24"/>
              </w:rPr>
              <w:t>Other:</w:t>
            </w:r>
          </w:p>
          <w:p w14:paraId="53C7B7BC" w14:textId="77777777" w:rsidR="00935A0A" w:rsidRDefault="00935A0A" w:rsidP="00E70CB5">
            <w:pPr>
              <w:spacing w:line="276" w:lineRule="auto"/>
              <w:rPr>
                <w:b/>
                <w:sz w:val="24"/>
                <w:szCs w:val="24"/>
              </w:rPr>
            </w:pPr>
          </w:p>
          <w:p w14:paraId="2FE08170" w14:textId="77777777" w:rsidR="00935A0A" w:rsidRDefault="00935A0A" w:rsidP="00E70CB5">
            <w:pPr>
              <w:spacing w:line="276" w:lineRule="auto"/>
              <w:rPr>
                <w:b/>
                <w:sz w:val="24"/>
                <w:szCs w:val="24"/>
              </w:rPr>
            </w:pPr>
          </w:p>
          <w:p w14:paraId="52D26CDE" w14:textId="77777777" w:rsidR="00935A0A" w:rsidRPr="00E70CB5" w:rsidRDefault="00935A0A" w:rsidP="00E70CB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id the incident involve cyberbullying?      </w:t>
            </w:r>
            <w:r>
              <w:rPr>
                <w:b/>
                <w:sz w:val="24"/>
                <w:szCs w:val="24"/>
              </w:rPr>
              <w:sym w:font="Wingdings" w:char="F072"/>
            </w:r>
            <w:r>
              <w:rPr>
                <w:b/>
                <w:sz w:val="24"/>
                <w:szCs w:val="24"/>
              </w:rPr>
              <w:t xml:space="preserve"> Yes        </w:t>
            </w:r>
            <w:r>
              <w:rPr>
                <w:b/>
                <w:sz w:val="24"/>
                <w:szCs w:val="24"/>
              </w:rPr>
              <w:sym w:font="Wingdings" w:char="F072"/>
            </w:r>
            <w:r>
              <w:rPr>
                <w:b/>
                <w:sz w:val="24"/>
                <w:szCs w:val="24"/>
              </w:rPr>
              <w:t xml:space="preserve">   No</w:t>
            </w:r>
          </w:p>
          <w:p w14:paraId="6DA76FEA" w14:textId="77777777" w:rsidR="00E70CB5" w:rsidRDefault="00E70CB5" w:rsidP="00DE78AC">
            <w:pPr>
              <w:pStyle w:val="ListParagraph"/>
              <w:spacing w:line="276" w:lineRule="auto"/>
              <w:ind w:left="432"/>
              <w:rPr>
                <w:b/>
                <w:sz w:val="24"/>
                <w:szCs w:val="24"/>
              </w:rPr>
            </w:pPr>
          </w:p>
          <w:p w14:paraId="4B7D5A18" w14:textId="77777777" w:rsidR="00E70CB5" w:rsidRDefault="00E70CB5" w:rsidP="00DE78AC">
            <w:pPr>
              <w:pStyle w:val="ListParagraph"/>
              <w:spacing w:line="276" w:lineRule="auto"/>
              <w:ind w:left="432"/>
              <w:rPr>
                <w:b/>
                <w:sz w:val="24"/>
                <w:szCs w:val="24"/>
              </w:rPr>
            </w:pPr>
          </w:p>
          <w:p w14:paraId="4071F986" w14:textId="77777777" w:rsidR="00E70CB5" w:rsidRDefault="00E70CB5" w:rsidP="00E70CB5">
            <w:pPr>
              <w:spacing w:line="276" w:lineRule="auto"/>
              <w:rPr>
                <w:b/>
                <w:sz w:val="24"/>
                <w:szCs w:val="24"/>
              </w:rPr>
            </w:pPr>
          </w:p>
          <w:p w14:paraId="63E74571" w14:textId="77777777" w:rsidR="00B8608C" w:rsidRDefault="00B8608C" w:rsidP="00E70CB5">
            <w:pPr>
              <w:spacing w:line="276" w:lineRule="auto"/>
              <w:rPr>
                <w:b/>
                <w:sz w:val="24"/>
                <w:szCs w:val="24"/>
              </w:rPr>
            </w:pPr>
          </w:p>
          <w:p w14:paraId="22F62EC0" w14:textId="77777777" w:rsidR="00B8608C" w:rsidRPr="00E70CB5" w:rsidRDefault="00B8608C" w:rsidP="00E70CB5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</w:tr>
    </w:tbl>
    <w:p w14:paraId="0E5263E3" w14:textId="77777777" w:rsidR="00B8608C" w:rsidRDefault="00B8608C" w:rsidP="00B8608C">
      <w:pPr>
        <w:rPr>
          <w:b/>
          <w:sz w:val="24"/>
          <w:szCs w:val="24"/>
        </w:rPr>
      </w:pPr>
    </w:p>
    <w:p w14:paraId="7AD01AA0" w14:textId="26290285" w:rsidR="00935A0A" w:rsidRPr="00B8608C" w:rsidRDefault="00935A0A" w:rsidP="00B8608C">
      <w:pPr>
        <w:jc w:val="center"/>
        <w:rPr>
          <w:b/>
          <w:sz w:val="24"/>
          <w:szCs w:val="24"/>
        </w:rPr>
      </w:pPr>
      <w:r>
        <w:rPr>
          <w:b/>
          <w:color w:val="000000" w:themeColor="text1"/>
          <w:sz w:val="32"/>
          <w:szCs w:val="32"/>
        </w:rPr>
        <w:lastRenderedPageBreak/>
        <w:t>DIGNITY FOR ALL STUDENTS ACT (DASA)</w:t>
      </w:r>
    </w:p>
    <w:p w14:paraId="1C9A5CAB" w14:textId="77777777" w:rsidR="00935A0A" w:rsidRPr="00CE1485" w:rsidRDefault="00935A0A" w:rsidP="00935A0A">
      <w:pPr>
        <w:pStyle w:val="Header"/>
        <w:jc w:val="center"/>
        <w:rPr>
          <w:b/>
          <w:color w:val="000000" w:themeColor="text1"/>
          <w:sz w:val="32"/>
          <w:szCs w:val="32"/>
        </w:rPr>
      </w:pPr>
      <w:r w:rsidRPr="00B8608C">
        <w:rPr>
          <w:b/>
          <w:color w:val="7030A0"/>
          <w:sz w:val="32"/>
          <w:szCs w:val="32"/>
        </w:rPr>
        <w:t>Complainant</w:t>
      </w:r>
      <w:r w:rsidR="00040FDA" w:rsidRPr="00734936">
        <w:rPr>
          <w:b/>
          <w:color w:val="2E74B5" w:themeColor="accent1" w:themeShade="BF"/>
          <w:sz w:val="32"/>
          <w:szCs w:val="32"/>
        </w:rPr>
        <w:t xml:space="preserve"> </w:t>
      </w:r>
      <w:proofErr w:type="gramStart"/>
      <w:r w:rsidR="00040FDA">
        <w:rPr>
          <w:b/>
          <w:color w:val="000000" w:themeColor="text1"/>
          <w:sz w:val="32"/>
          <w:szCs w:val="32"/>
        </w:rPr>
        <w:t xml:space="preserve">- </w:t>
      </w:r>
      <w:r>
        <w:rPr>
          <w:b/>
          <w:color w:val="000000" w:themeColor="text1"/>
          <w:sz w:val="32"/>
          <w:szCs w:val="32"/>
        </w:rPr>
        <w:t xml:space="preserve"> INCIDENT</w:t>
      </w:r>
      <w:proofErr w:type="gramEnd"/>
      <w:r>
        <w:rPr>
          <w:b/>
          <w:color w:val="000000" w:themeColor="text1"/>
          <w:sz w:val="32"/>
          <w:szCs w:val="32"/>
        </w:rPr>
        <w:t xml:space="preserve"> REPORT FORM – Part 1</w:t>
      </w:r>
    </w:p>
    <w:p w14:paraId="68E1DF5D" w14:textId="77777777" w:rsidR="00935A0A" w:rsidRPr="00935A0A" w:rsidRDefault="00935A0A" w:rsidP="001F4E5F">
      <w:pPr>
        <w:pStyle w:val="ListParagraph"/>
        <w:spacing w:after="0" w:line="276" w:lineRule="auto"/>
        <w:ind w:left="0"/>
        <w:rPr>
          <w:b/>
          <w:sz w:val="16"/>
          <w:szCs w:val="16"/>
        </w:rPr>
      </w:pPr>
    </w:p>
    <w:p w14:paraId="3C42EB6C" w14:textId="77777777" w:rsidR="00324499" w:rsidRPr="00B8608C" w:rsidRDefault="00DE78AC" w:rsidP="001F4E5F">
      <w:pPr>
        <w:pStyle w:val="ListParagraph"/>
        <w:spacing w:after="0" w:line="276" w:lineRule="auto"/>
        <w:ind w:left="0"/>
        <w:rPr>
          <w:b/>
          <w:color w:val="7030A0"/>
          <w:sz w:val="28"/>
          <w:szCs w:val="28"/>
        </w:rPr>
      </w:pPr>
      <w:r w:rsidRPr="00B8608C">
        <w:rPr>
          <w:b/>
          <w:color w:val="7030A0"/>
          <w:sz w:val="28"/>
          <w:szCs w:val="28"/>
        </w:rPr>
        <w:t>Description of the Incident:</w:t>
      </w:r>
    </w:p>
    <w:p w14:paraId="6E4E52A4" w14:textId="77777777" w:rsidR="001F4E5F" w:rsidRDefault="00573A68" w:rsidP="001F4E5F">
      <w:pPr>
        <w:pStyle w:val="ListParagraph"/>
        <w:spacing w:after="0" w:line="276" w:lineRule="auto"/>
        <w:ind w:left="0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C39BDDD" wp14:editId="1E3571C6">
                <wp:simplePos x="0" y="0"/>
                <wp:positionH relativeFrom="column">
                  <wp:posOffset>66675</wp:posOffset>
                </wp:positionH>
                <wp:positionV relativeFrom="paragraph">
                  <wp:posOffset>36195</wp:posOffset>
                </wp:positionV>
                <wp:extent cx="6791325" cy="2295525"/>
                <wp:effectExtent l="0" t="0" r="2857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1325" cy="22955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9D75E" w14:textId="77777777" w:rsidR="00573A68" w:rsidRDefault="00573A6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39BDD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5.25pt;margin-top:2.85pt;width:534.75pt;height:180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" filled="f" strokeweight=".5pt">
                <v:textbox>
                  <w:txbxContent>
                    <w:p w14:paraId="64B9D75E" w14:textId="77777777" w:rsidR="00573A68" w:rsidRDefault="00573A68"/>
                  </w:txbxContent>
                </v:textbox>
              </v:shape>
            </w:pict>
          </mc:Fallback>
        </mc:AlternateContent>
      </w:r>
    </w:p>
    <w:p w14:paraId="4DC55790" w14:textId="77777777" w:rsidR="00FE4C3B" w:rsidRDefault="00FE4C3B" w:rsidP="001F4E5F">
      <w:pPr>
        <w:pStyle w:val="ListParagraph"/>
        <w:spacing w:after="0" w:line="276" w:lineRule="auto"/>
        <w:ind w:left="0"/>
        <w:rPr>
          <w:b/>
          <w:sz w:val="24"/>
          <w:szCs w:val="24"/>
        </w:rPr>
      </w:pPr>
    </w:p>
    <w:p w14:paraId="26BCFE10" w14:textId="77777777" w:rsidR="00FE4C3B" w:rsidRDefault="00FE4C3B" w:rsidP="001F4E5F">
      <w:pPr>
        <w:pStyle w:val="ListParagraph"/>
        <w:spacing w:after="0" w:line="276" w:lineRule="auto"/>
        <w:ind w:left="0"/>
        <w:rPr>
          <w:b/>
          <w:sz w:val="24"/>
          <w:szCs w:val="24"/>
        </w:rPr>
      </w:pPr>
    </w:p>
    <w:p w14:paraId="3B6B81FB" w14:textId="77777777" w:rsidR="00FE4C3B" w:rsidRDefault="00FE4C3B" w:rsidP="001F4E5F">
      <w:pPr>
        <w:pStyle w:val="ListParagraph"/>
        <w:spacing w:after="0" w:line="276" w:lineRule="auto"/>
        <w:ind w:left="0"/>
        <w:rPr>
          <w:b/>
          <w:sz w:val="24"/>
          <w:szCs w:val="24"/>
        </w:rPr>
      </w:pPr>
    </w:p>
    <w:p w14:paraId="26664FAE" w14:textId="77777777" w:rsidR="00FE4C3B" w:rsidRDefault="00FE4C3B" w:rsidP="001F4E5F">
      <w:pPr>
        <w:pStyle w:val="ListParagraph"/>
        <w:spacing w:after="0" w:line="276" w:lineRule="auto"/>
        <w:ind w:left="0"/>
        <w:rPr>
          <w:b/>
          <w:sz w:val="24"/>
          <w:szCs w:val="24"/>
        </w:rPr>
      </w:pPr>
    </w:p>
    <w:p w14:paraId="3E0B835A" w14:textId="77777777" w:rsidR="00FE4C3B" w:rsidRDefault="00FE4C3B" w:rsidP="001F4E5F">
      <w:pPr>
        <w:pStyle w:val="ListParagraph"/>
        <w:spacing w:after="0" w:line="276" w:lineRule="auto"/>
        <w:ind w:left="0"/>
        <w:rPr>
          <w:b/>
          <w:sz w:val="24"/>
          <w:szCs w:val="24"/>
        </w:rPr>
      </w:pPr>
    </w:p>
    <w:p w14:paraId="5ABAF5ED" w14:textId="77777777" w:rsidR="00FE4C3B" w:rsidRDefault="00FE4C3B" w:rsidP="001F4E5F">
      <w:pPr>
        <w:pStyle w:val="ListParagraph"/>
        <w:spacing w:after="0" w:line="276" w:lineRule="auto"/>
        <w:ind w:left="0"/>
        <w:rPr>
          <w:b/>
          <w:sz w:val="24"/>
          <w:szCs w:val="24"/>
        </w:rPr>
      </w:pPr>
    </w:p>
    <w:p w14:paraId="517963F5" w14:textId="77777777" w:rsidR="00FE4C3B" w:rsidRDefault="00FE4C3B" w:rsidP="001F4E5F">
      <w:pPr>
        <w:pStyle w:val="ListParagraph"/>
        <w:spacing w:after="0" w:line="276" w:lineRule="auto"/>
        <w:ind w:left="0"/>
        <w:rPr>
          <w:b/>
          <w:sz w:val="24"/>
          <w:szCs w:val="24"/>
        </w:rPr>
      </w:pPr>
    </w:p>
    <w:p w14:paraId="38FC8632" w14:textId="77777777" w:rsidR="00FE4C3B" w:rsidRDefault="00FE4C3B" w:rsidP="001F4E5F">
      <w:pPr>
        <w:pStyle w:val="ListParagraph"/>
        <w:spacing w:after="0" w:line="276" w:lineRule="auto"/>
        <w:ind w:left="0"/>
        <w:rPr>
          <w:b/>
          <w:sz w:val="24"/>
          <w:szCs w:val="24"/>
        </w:rPr>
      </w:pPr>
    </w:p>
    <w:p w14:paraId="4AB4FDFC" w14:textId="77777777" w:rsidR="00935A0A" w:rsidRDefault="00935A0A" w:rsidP="001F4E5F">
      <w:pPr>
        <w:pStyle w:val="ListParagraph"/>
        <w:spacing w:after="0" w:line="276" w:lineRule="auto"/>
        <w:ind w:left="0"/>
        <w:rPr>
          <w:b/>
          <w:color w:val="C00000"/>
          <w:sz w:val="28"/>
          <w:szCs w:val="28"/>
        </w:rPr>
      </w:pPr>
    </w:p>
    <w:p w14:paraId="1C8093E0" w14:textId="77777777" w:rsidR="00935A0A" w:rsidRDefault="00935A0A" w:rsidP="001F4E5F">
      <w:pPr>
        <w:pStyle w:val="ListParagraph"/>
        <w:spacing w:after="0" w:line="276" w:lineRule="auto"/>
        <w:ind w:left="0"/>
        <w:rPr>
          <w:b/>
          <w:color w:val="C00000"/>
          <w:sz w:val="28"/>
          <w:szCs w:val="28"/>
        </w:rPr>
      </w:pPr>
    </w:p>
    <w:p w14:paraId="0BB5BE5D" w14:textId="77777777" w:rsidR="00FE4C3B" w:rsidRPr="00B8608C" w:rsidRDefault="00FE4C3B" w:rsidP="001F4E5F">
      <w:pPr>
        <w:pStyle w:val="ListParagraph"/>
        <w:spacing w:after="0" w:line="276" w:lineRule="auto"/>
        <w:ind w:left="0"/>
        <w:rPr>
          <w:b/>
          <w:color w:val="7030A0"/>
          <w:sz w:val="24"/>
          <w:szCs w:val="24"/>
        </w:rPr>
      </w:pPr>
      <w:r w:rsidRPr="00B8608C">
        <w:rPr>
          <w:b/>
          <w:color w:val="7030A0"/>
          <w:sz w:val="28"/>
          <w:szCs w:val="28"/>
        </w:rPr>
        <w:t>Incident involved (check all that applies)?</w:t>
      </w:r>
    </w:p>
    <w:p w14:paraId="56549BEC" w14:textId="77777777" w:rsidR="00FE4C3B" w:rsidRDefault="00FE4C3B" w:rsidP="00352B2A">
      <w:pPr>
        <w:pStyle w:val="ListParagraph"/>
        <w:numPr>
          <w:ilvl w:val="0"/>
          <w:numId w:val="5"/>
        </w:num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Involving intimidating or abuse but no verbal threat or physical contact</w:t>
      </w:r>
    </w:p>
    <w:p w14:paraId="06EE9809" w14:textId="77777777" w:rsidR="00FE4C3B" w:rsidRDefault="00FA63E6" w:rsidP="00352B2A">
      <w:pPr>
        <w:pStyle w:val="ListParagraph"/>
        <w:numPr>
          <w:ilvl w:val="0"/>
          <w:numId w:val="5"/>
        </w:num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Involving verbal threats but no physical contact</w:t>
      </w:r>
    </w:p>
    <w:p w14:paraId="0A4B48F2" w14:textId="77777777" w:rsidR="00FA63E6" w:rsidRDefault="00FA63E6" w:rsidP="00352B2A">
      <w:pPr>
        <w:pStyle w:val="ListParagraph"/>
        <w:numPr>
          <w:ilvl w:val="0"/>
          <w:numId w:val="5"/>
        </w:num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Involving physical contact but no verbal threat</w:t>
      </w:r>
    </w:p>
    <w:p w14:paraId="053A1DD2" w14:textId="77777777" w:rsidR="00FA63E6" w:rsidRDefault="00FA63E6" w:rsidP="00352B2A">
      <w:pPr>
        <w:pStyle w:val="ListParagraph"/>
        <w:numPr>
          <w:ilvl w:val="0"/>
          <w:numId w:val="5"/>
        </w:num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Involving both</w:t>
      </w:r>
      <w:r w:rsidR="000500EC">
        <w:rPr>
          <w:b/>
          <w:sz w:val="24"/>
          <w:szCs w:val="24"/>
        </w:rPr>
        <w:t xml:space="preserve"> verbal threat and physical contact</w:t>
      </w:r>
    </w:p>
    <w:p w14:paraId="2196B3B8" w14:textId="77777777" w:rsidR="000500EC" w:rsidRDefault="000500EC" w:rsidP="00352B2A">
      <w:pPr>
        <w:pStyle w:val="ListParagraph"/>
        <w:numPr>
          <w:ilvl w:val="0"/>
          <w:numId w:val="5"/>
        </w:num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Involving only student offenders</w:t>
      </w:r>
    </w:p>
    <w:p w14:paraId="2D7956B0" w14:textId="77777777" w:rsidR="00352B2A" w:rsidRPr="00352B2A" w:rsidRDefault="00352B2A" w:rsidP="00352B2A">
      <w:pPr>
        <w:spacing w:after="0" w:line="360" w:lineRule="auto"/>
        <w:rPr>
          <w:b/>
          <w:sz w:val="10"/>
          <w:szCs w:val="10"/>
        </w:rPr>
      </w:pPr>
    </w:p>
    <w:p w14:paraId="22FF644C" w14:textId="77777777" w:rsidR="00352B2A" w:rsidRPr="00B8608C" w:rsidRDefault="00352B2A" w:rsidP="00352B2A">
      <w:pPr>
        <w:spacing w:after="0" w:line="360" w:lineRule="auto"/>
        <w:rPr>
          <w:b/>
          <w:color w:val="7030A0"/>
          <w:sz w:val="24"/>
          <w:szCs w:val="24"/>
        </w:rPr>
      </w:pPr>
      <w:r w:rsidRPr="00B8608C">
        <w:rPr>
          <w:b/>
          <w:color w:val="7030A0"/>
          <w:sz w:val="28"/>
          <w:szCs w:val="28"/>
        </w:rPr>
        <w:t>Location</w:t>
      </w:r>
    </w:p>
    <w:p w14:paraId="3AB78097" w14:textId="77777777" w:rsidR="00352B2A" w:rsidRPr="00352B2A" w:rsidRDefault="00352B2A" w:rsidP="00352B2A">
      <w:pPr>
        <w:pStyle w:val="ListParagraph"/>
        <w:numPr>
          <w:ilvl w:val="0"/>
          <w:numId w:val="9"/>
        </w:numPr>
        <w:spacing w:after="0" w:line="360" w:lineRule="auto"/>
        <w:rPr>
          <w:b/>
          <w:sz w:val="24"/>
          <w:szCs w:val="24"/>
        </w:rPr>
      </w:pPr>
      <w:r w:rsidRPr="00352B2A">
        <w:rPr>
          <w:b/>
          <w:sz w:val="24"/>
          <w:szCs w:val="24"/>
        </w:rPr>
        <w:t>On School Property</w:t>
      </w:r>
    </w:p>
    <w:p w14:paraId="2CCCF78D" w14:textId="77777777" w:rsidR="00352B2A" w:rsidRPr="00352B2A" w:rsidRDefault="00352B2A" w:rsidP="00352B2A">
      <w:pPr>
        <w:pStyle w:val="ListParagraph"/>
        <w:numPr>
          <w:ilvl w:val="0"/>
          <w:numId w:val="9"/>
        </w:numPr>
        <w:spacing w:after="0" w:line="360" w:lineRule="auto"/>
        <w:rPr>
          <w:b/>
          <w:sz w:val="24"/>
          <w:szCs w:val="24"/>
        </w:rPr>
      </w:pPr>
      <w:r w:rsidRPr="00352B2A">
        <w:rPr>
          <w:b/>
          <w:sz w:val="24"/>
          <w:szCs w:val="24"/>
        </w:rPr>
        <w:t>At a school-sponsored function off school grounds</w:t>
      </w:r>
    </w:p>
    <w:p w14:paraId="4E4195C4" w14:textId="77777777" w:rsidR="00352B2A" w:rsidRDefault="00352B2A" w:rsidP="00352B2A">
      <w:pPr>
        <w:pStyle w:val="ListParagraph"/>
        <w:numPr>
          <w:ilvl w:val="0"/>
          <w:numId w:val="9"/>
        </w:numPr>
        <w:spacing w:after="0" w:line="360" w:lineRule="auto"/>
        <w:rPr>
          <w:b/>
          <w:sz w:val="24"/>
          <w:szCs w:val="24"/>
        </w:rPr>
      </w:pPr>
      <w:r w:rsidRPr="00352B2A">
        <w:rPr>
          <w:b/>
          <w:sz w:val="24"/>
          <w:szCs w:val="24"/>
        </w:rPr>
        <w:t>Off school grounds –</w:t>
      </w:r>
      <w:r>
        <w:rPr>
          <w:b/>
          <w:sz w:val="24"/>
          <w:szCs w:val="24"/>
        </w:rPr>
        <w:t xml:space="preserve"> Explain:</w:t>
      </w:r>
    </w:p>
    <w:p w14:paraId="451B6D39" w14:textId="77777777" w:rsidR="00935A0A" w:rsidRDefault="00935A0A" w:rsidP="00935A0A">
      <w:pPr>
        <w:spacing w:after="0" w:line="360" w:lineRule="auto"/>
        <w:rPr>
          <w:b/>
          <w:sz w:val="24"/>
          <w:szCs w:val="24"/>
        </w:rPr>
      </w:pPr>
    </w:p>
    <w:p w14:paraId="483A088F" w14:textId="77777777" w:rsidR="00352B2A" w:rsidRPr="00352B2A" w:rsidRDefault="00352B2A" w:rsidP="00352B2A">
      <w:pPr>
        <w:pStyle w:val="ListParagraph"/>
        <w:spacing w:after="0" w:line="360" w:lineRule="auto"/>
        <w:rPr>
          <w:b/>
          <w:sz w:val="10"/>
          <w:szCs w:val="10"/>
        </w:rPr>
      </w:pPr>
    </w:p>
    <w:p w14:paraId="75674284" w14:textId="77777777" w:rsidR="00935A0A" w:rsidRDefault="00935A0A" w:rsidP="00935A0A">
      <w:pPr>
        <w:pStyle w:val="Heading1"/>
        <w:spacing w:line="360" w:lineRule="auto"/>
      </w:pPr>
      <w:r>
        <w:t xml:space="preserve">Were there any witnesses?         </w:t>
      </w:r>
      <w:r>
        <w:sym w:font="Wingdings" w:char="F072"/>
      </w:r>
      <w:r>
        <w:t xml:space="preserve"> Yes         </w:t>
      </w:r>
      <w:r>
        <w:sym w:font="Wingdings" w:char="F072"/>
      </w:r>
      <w:r>
        <w:t xml:space="preserve">  No</w:t>
      </w:r>
    </w:p>
    <w:p w14:paraId="156FC9BA" w14:textId="77777777" w:rsidR="00935A0A" w:rsidRDefault="00935A0A" w:rsidP="00935A0A">
      <w:r>
        <w:t>If yes, list the names of the individual(s):</w:t>
      </w:r>
    </w:p>
    <w:p w14:paraId="7C9A9D23" w14:textId="77777777" w:rsidR="00935A0A" w:rsidRDefault="00935A0A" w:rsidP="00935A0A">
      <w:r>
        <w:t>_________________________________________                         __________________________________________</w:t>
      </w:r>
    </w:p>
    <w:p w14:paraId="528B4D3C" w14:textId="77777777" w:rsidR="00935A0A" w:rsidRDefault="00935A0A" w:rsidP="00935A0A"/>
    <w:p w14:paraId="451EEB03" w14:textId="77777777" w:rsidR="00935A0A" w:rsidRPr="009E5229" w:rsidRDefault="00935A0A" w:rsidP="00935A0A">
      <w:pPr>
        <w:pStyle w:val="Header"/>
        <w:tabs>
          <w:tab w:val="clear" w:pos="4680"/>
          <w:tab w:val="clear" w:pos="9360"/>
        </w:tabs>
        <w:spacing w:after="160" w:line="259" w:lineRule="auto"/>
      </w:pPr>
      <w:r>
        <w:t>_________________________________________                        __________________________________________</w:t>
      </w:r>
    </w:p>
    <w:p w14:paraId="4E2AA15D" w14:textId="77777777" w:rsidR="00935A0A" w:rsidRDefault="00935A0A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547D4D5E" w14:textId="76C467E4" w:rsidR="00935A0A" w:rsidRDefault="00935A0A" w:rsidP="00935A0A">
      <w:pPr>
        <w:pStyle w:val="Header"/>
        <w:jc w:val="center"/>
        <w:rPr>
          <w:b/>
          <w:color w:val="000000" w:themeColor="text1"/>
          <w:sz w:val="32"/>
          <w:szCs w:val="32"/>
        </w:rPr>
      </w:pPr>
      <w:r>
        <w:rPr>
          <w:b/>
          <w:color w:val="000000" w:themeColor="text1"/>
          <w:sz w:val="32"/>
          <w:szCs w:val="32"/>
        </w:rPr>
        <w:lastRenderedPageBreak/>
        <w:t>DIGNITY FOR ALL STUDENTS ACT (DASA)</w:t>
      </w:r>
    </w:p>
    <w:p w14:paraId="660DEE28" w14:textId="77777777" w:rsidR="00935A0A" w:rsidRPr="00CE1485" w:rsidRDefault="00935A0A" w:rsidP="00935A0A">
      <w:pPr>
        <w:pStyle w:val="Header"/>
        <w:jc w:val="center"/>
        <w:rPr>
          <w:b/>
          <w:color w:val="000000" w:themeColor="text1"/>
          <w:sz w:val="32"/>
          <w:szCs w:val="32"/>
        </w:rPr>
      </w:pPr>
      <w:r w:rsidRPr="00734936">
        <w:rPr>
          <w:b/>
          <w:color w:val="70AD47" w:themeColor="accent6"/>
          <w:sz w:val="32"/>
          <w:szCs w:val="32"/>
        </w:rPr>
        <w:t xml:space="preserve">Dignity Act Coordinator </w:t>
      </w:r>
      <w:r>
        <w:rPr>
          <w:b/>
          <w:color w:val="000000" w:themeColor="text1"/>
          <w:sz w:val="32"/>
          <w:szCs w:val="32"/>
        </w:rPr>
        <w:t>- INCIDENT REPORT FORM – Part 2</w:t>
      </w:r>
    </w:p>
    <w:p w14:paraId="3F765AA9" w14:textId="77777777" w:rsidR="00935A0A" w:rsidRDefault="007941A5" w:rsidP="00352B2A">
      <w:pPr>
        <w:spacing w:after="0" w:line="360" w:lineRule="auto"/>
        <w:rPr>
          <w:b/>
          <w:sz w:val="24"/>
          <w:szCs w:val="24"/>
        </w:rPr>
      </w:pPr>
      <w:r w:rsidRPr="00FE4C3B"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C146113" wp14:editId="34DD089E">
                <wp:simplePos x="0" y="0"/>
                <wp:positionH relativeFrom="margin">
                  <wp:align>left</wp:align>
                </wp:positionH>
                <wp:positionV relativeFrom="paragraph">
                  <wp:posOffset>27305</wp:posOffset>
                </wp:positionV>
                <wp:extent cx="6505575" cy="552450"/>
                <wp:effectExtent l="19050" t="19050" r="28575" b="19050"/>
                <wp:wrapNone/>
                <wp:docPr id="10" name="Rounded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5575" cy="552450"/>
                        </a:xfrm>
                        <a:prstGeom prst="roundRect">
                          <a:avLst/>
                        </a:prstGeom>
                        <a:noFill/>
                        <a:ln w="381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265843D" id="Rounded Rectangle 10" o:spid="_x0000_s1026" style="position:absolute;margin-left:0;margin-top:2.15pt;width:512.25pt;height:43.5pt;z-index:2516725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" filled="f" strokecolor="#41719c" strokeweight="3pt">
                <v:stroke joinstyle="miter"/>
                <w10:wrap anchorx="margin"/>
              </v:roundrect>
            </w:pict>
          </mc:Fallback>
        </mc:AlternateContent>
      </w:r>
      <w:r w:rsidR="00935A0A"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EA072D6" wp14:editId="0C6242A1">
                <wp:simplePos x="0" y="0"/>
                <wp:positionH relativeFrom="column">
                  <wp:posOffset>104775</wp:posOffset>
                </wp:positionH>
                <wp:positionV relativeFrom="paragraph">
                  <wp:posOffset>84455</wp:posOffset>
                </wp:positionV>
                <wp:extent cx="6391275" cy="600075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91275" cy="600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39229C" w14:textId="08208BD5" w:rsidR="00935A0A" w:rsidRPr="00B8608C" w:rsidRDefault="007941A5" w:rsidP="007941A5">
                            <w:pPr>
                              <w:pStyle w:val="BodyText2"/>
                              <w:rPr>
                                <w:color w:val="7030A0"/>
                              </w:rPr>
                            </w:pPr>
                            <w:r w:rsidRPr="00B8608C">
                              <w:rPr>
                                <w:color w:val="7030A0"/>
                              </w:rPr>
                              <w:t xml:space="preserve">To be completed by the DASA Coordinator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A072D6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7" type="#_x0000_t202" style="position:absolute;margin-left:8.25pt;margin-top:6.65pt;width:503.25pt;height:47.2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" filled="f" stroked="f" strokeweight=".5pt">
                <v:textbox>
                  <w:txbxContent>
                    <w:p w14:paraId="2B39229C" w14:textId="08208BD5" w:rsidR="00935A0A" w:rsidRPr="00B8608C" w:rsidRDefault="007941A5" w:rsidP="007941A5">
                      <w:pPr>
                        <w:pStyle w:val="BodyText2"/>
                        <w:rPr>
                          <w:color w:val="7030A0"/>
                        </w:rPr>
                      </w:pPr>
                      <w:r w:rsidRPr="00B8608C">
                        <w:rPr>
                          <w:color w:val="7030A0"/>
                        </w:rPr>
                        <w:t xml:space="preserve">To be completed by the DASA Coordinator. </w:t>
                      </w:r>
                    </w:p>
                  </w:txbxContent>
                </v:textbox>
              </v:shape>
            </w:pict>
          </mc:Fallback>
        </mc:AlternateContent>
      </w:r>
    </w:p>
    <w:p w14:paraId="3A80CEFA" w14:textId="77777777" w:rsidR="00935A0A" w:rsidRDefault="00935A0A" w:rsidP="00352B2A">
      <w:pPr>
        <w:spacing w:after="0" w:line="360" w:lineRule="auto"/>
        <w:rPr>
          <w:b/>
          <w:sz w:val="24"/>
          <w:szCs w:val="24"/>
        </w:rPr>
      </w:pPr>
    </w:p>
    <w:p w14:paraId="7A910E87" w14:textId="77777777" w:rsidR="00935A0A" w:rsidRDefault="00935A0A" w:rsidP="00352B2A">
      <w:pPr>
        <w:spacing w:after="0" w:line="360" w:lineRule="auto"/>
        <w:rPr>
          <w:b/>
          <w:sz w:val="24"/>
          <w:szCs w:val="24"/>
        </w:rPr>
      </w:pPr>
    </w:p>
    <w:p w14:paraId="29E75CB6" w14:textId="77777777" w:rsidR="00352B2A" w:rsidRPr="00B8608C" w:rsidRDefault="00352B2A" w:rsidP="00352B2A">
      <w:pPr>
        <w:spacing w:after="0" w:line="360" w:lineRule="auto"/>
        <w:rPr>
          <w:b/>
          <w:color w:val="7030A0"/>
          <w:sz w:val="24"/>
          <w:szCs w:val="24"/>
        </w:rPr>
      </w:pPr>
      <w:r w:rsidRPr="00B8608C">
        <w:rPr>
          <w:b/>
          <w:color w:val="7030A0"/>
          <w:sz w:val="24"/>
          <w:szCs w:val="24"/>
        </w:rPr>
        <w:t>*</w:t>
      </w:r>
      <w:r w:rsidRPr="00B8608C">
        <w:rPr>
          <w:b/>
          <w:color w:val="7030A0"/>
          <w:sz w:val="28"/>
          <w:szCs w:val="28"/>
        </w:rPr>
        <w:t>Was this Incident</w:t>
      </w:r>
    </w:p>
    <w:p w14:paraId="2BDC7BC6" w14:textId="77777777" w:rsidR="00352B2A" w:rsidRPr="00352B2A" w:rsidRDefault="00352B2A" w:rsidP="00352B2A">
      <w:pPr>
        <w:pStyle w:val="ListParagraph"/>
        <w:numPr>
          <w:ilvl w:val="0"/>
          <w:numId w:val="10"/>
        </w:numPr>
        <w:spacing w:after="0" w:line="360" w:lineRule="auto"/>
        <w:rPr>
          <w:b/>
          <w:sz w:val="24"/>
          <w:szCs w:val="24"/>
        </w:rPr>
      </w:pPr>
      <w:r w:rsidRPr="00352B2A">
        <w:rPr>
          <w:b/>
          <w:sz w:val="24"/>
          <w:szCs w:val="24"/>
        </w:rPr>
        <w:t>A result of an investigation of a written or oral complaint</w:t>
      </w:r>
    </w:p>
    <w:p w14:paraId="4485239C" w14:textId="77777777" w:rsidR="00352B2A" w:rsidRDefault="00352B2A" w:rsidP="00352B2A">
      <w:pPr>
        <w:pStyle w:val="ListParagraph"/>
        <w:numPr>
          <w:ilvl w:val="0"/>
          <w:numId w:val="10"/>
        </w:numPr>
        <w:spacing w:after="0" w:line="360" w:lineRule="auto"/>
        <w:rPr>
          <w:b/>
          <w:sz w:val="24"/>
          <w:szCs w:val="24"/>
        </w:rPr>
      </w:pPr>
      <w:r w:rsidRPr="00352B2A">
        <w:rPr>
          <w:b/>
          <w:sz w:val="24"/>
          <w:szCs w:val="24"/>
        </w:rPr>
        <w:t>Directly Observed</w:t>
      </w:r>
      <w:bookmarkStart w:id="0" w:name="_GoBack"/>
      <w:bookmarkEnd w:id="0"/>
    </w:p>
    <w:p w14:paraId="42B3F8DB" w14:textId="77777777" w:rsidR="00AB05D0" w:rsidRDefault="00AB05D0" w:rsidP="00352B2A">
      <w:pPr>
        <w:pStyle w:val="ListParagraph"/>
        <w:numPr>
          <w:ilvl w:val="0"/>
          <w:numId w:val="10"/>
        </w:num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 thorough investigation was conducted, and it is concluded that this is not a DASA incident.</w:t>
      </w:r>
    </w:p>
    <w:p w14:paraId="0D5EB397" w14:textId="77777777" w:rsidR="009E5229" w:rsidRPr="009E5229" w:rsidRDefault="009E5229" w:rsidP="009E5229">
      <w:pPr>
        <w:pStyle w:val="ListParagraph"/>
        <w:spacing w:after="0" w:line="360" w:lineRule="auto"/>
        <w:rPr>
          <w:b/>
          <w:sz w:val="10"/>
          <w:szCs w:val="10"/>
        </w:rPr>
      </w:pPr>
    </w:p>
    <w:p w14:paraId="051C6D05" w14:textId="77777777" w:rsidR="008D387D" w:rsidRDefault="008D387D">
      <w:pPr>
        <w:rPr>
          <w:b/>
          <w:sz w:val="24"/>
          <w:szCs w:val="24"/>
        </w:rPr>
      </w:pPr>
      <w:r>
        <w:rPr>
          <w:b/>
          <w:sz w:val="24"/>
          <w:szCs w:val="24"/>
        </w:rPr>
        <w:t>Injuries:</w:t>
      </w:r>
    </w:p>
    <w:p w14:paraId="2E8EFF08" w14:textId="77777777" w:rsidR="008D387D" w:rsidRDefault="008D387D">
      <w:pPr>
        <w:rPr>
          <w:b/>
          <w:sz w:val="24"/>
          <w:szCs w:val="24"/>
        </w:rPr>
      </w:pPr>
      <w:r>
        <w:rPr>
          <w:b/>
          <w:sz w:val="24"/>
          <w:szCs w:val="24"/>
        </w:rPr>
        <w:t>Has any physical injury or injuries resulted from this/these incidents</w:t>
      </w:r>
      <w:r>
        <w:rPr>
          <w:b/>
        </w:rPr>
        <w:t xml:space="preserve">?         </w:t>
      </w:r>
      <w:r>
        <w:rPr>
          <w:b/>
        </w:rPr>
        <w:sym w:font="Wingdings" w:char="F072"/>
      </w:r>
      <w:r>
        <w:rPr>
          <w:b/>
        </w:rPr>
        <w:t xml:space="preserve"> Yes         </w:t>
      </w:r>
      <w:r>
        <w:rPr>
          <w:b/>
        </w:rPr>
        <w:sym w:font="Wingdings" w:char="F072"/>
      </w:r>
      <w:r>
        <w:rPr>
          <w:b/>
        </w:rPr>
        <w:t xml:space="preserve">  No</w:t>
      </w:r>
      <w:r>
        <w:rPr>
          <w:b/>
          <w:sz w:val="24"/>
          <w:szCs w:val="24"/>
        </w:rPr>
        <w:t xml:space="preserve">    </w:t>
      </w:r>
    </w:p>
    <w:p w14:paraId="3EDAA1CF" w14:textId="77777777" w:rsidR="008D387D" w:rsidRDefault="008D387D">
      <w:pPr>
        <w:rPr>
          <w:b/>
          <w:sz w:val="24"/>
          <w:szCs w:val="24"/>
        </w:rPr>
      </w:pPr>
      <w:r>
        <w:rPr>
          <w:b/>
          <w:sz w:val="24"/>
          <w:szCs w:val="24"/>
        </w:rPr>
        <w:t>If yes, was medical treatment required: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      </w:t>
      </w:r>
      <w:r>
        <w:rPr>
          <w:b/>
        </w:rPr>
        <w:t xml:space="preserve">         </w:t>
      </w:r>
      <w:r>
        <w:rPr>
          <w:b/>
        </w:rPr>
        <w:sym w:font="Wingdings" w:char="F072"/>
      </w:r>
      <w:r>
        <w:rPr>
          <w:b/>
        </w:rPr>
        <w:t xml:space="preserve"> Yes         </w:t>
      </w:r>
      <w:r>
        <w:rPr>
          <w:b/>
        </w:rPr>
        <w:sym w:font="Wingdings" w:char="F072"/>
      </w:r>
      <w:r>
        <w:rPr>
          <w:b/>
        </w:rPr>
        <w:t xml:space="preserve">  No</w:t>
      </w:r>
      <w:r>
        <w:rPr>
          <w:b/>
          <w:sz w:val="24"/>
          <w:szCs w:val="24"/>
        </w:rPr>
        <w:t xml:space="preserve"> </w:t>
      </w:r>
    </w:p>
    <w:p w14:paraId="647E5C1C" w14:textId="77777777" w:rsidR="008D387D" w:rsidRDefault="008D387D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If yes, what were the injuries that required medical treatment? </w:t>
      </w:r>
      <w:r>
        <w:rPr>
          <w:b/>
        </w:rPr>
        <w:t xml:space="preserve">                   </w:t>
      </w:r>
      <w:r>
        <w:rPr>
          <w:b/>
        </w:rPr>
        <w:sym w:font="Wingdings" w:char="F072"/>
      </w:r>
      <w:r>
        <w:rPr>
          <w:b/>
        </w:rPr>
        <w:t xml:space="preserve"> Yes         </w:t>
      </w:r>
      <w:r>
        <w:rPr>
          <w:b/>
        </w:rPr>
        <w:sym w:font="Wingdings" w:char="F072"/>
      </w:r>
      <w:r>
        <w:rPr>
          <w:b/>
        </w:rPr>
        <w:t xml:space="preserve">  No</w:t>
      </w:r>
      <w:r>
        <w:rPr>
          <w:b/>
          <w:sz w:val="24"/>
          <w:szCs w:val="24"/>
        </w:rPr>
        <w:t xml:space="preserve"> </w:t>
      </w:r>
    </w:p>
    <w:p w14:paraId="5EA09D2C" w14:textId="77777777" w:rsidR="008D387D" w:rsidRDefault="0083432B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A2C785" wp14:editId="6FCD1986">
                <wp:simplePos x="0" y="0"/>
                <wp:positionH relativeFrom="margin">
                  <wp:align>right</wp:align>
                </wp:positionH>
                <wp:positionV relativeFrom="paragraph">
                  <wp:posOffset>295275</wp:posOffset>
                </wp:positionV>
                <wp:extent cx="6829425" cy="1733550"/>
                <wp:effectExtent l="0" t="0" r="2857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29425" cy="1733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E0F701" w14:textId="77777777" w:rsidR="0083432B" w:rsidRDefault="0083432B" w:rsidP="0083432B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160" w:line="259" w:lineRule="auto"/>
                            </w:pPr>
                          </w:p>
                          <w:p w14:paraId="7870B282" w14:textId="77777777" w:rsidR="00606245" w:rsidRDefault="00606245" w:rsidP="0083432B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160" w:line="259" w:lineRule="auto"/>
                            </w:pPr>
                          </w:p>
                          <w:p w14:paraId="167D1A91" w14:textId="77777777" w:rsidR="00606245" w:rsidRDefault="00606245" w:rsidP="0083432B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160" w:line="259" w:lineRule="auto"/>
                            </w:pPr>
                          </w:p>
                          <w:p w14:paraId="5870F189" w14:textId="77777777" w:rsidR="00606245" w:rsidRDefault="00606245" w:rsidP="0083432B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160" w:line="259" w:lineRule="auto"/>
                            </w:pPr>
                          </w:p>
                          <w:p w14:paraId="7FEEEBD5" w14:textId="77777777" w:rsidR="00606245" w:rsidRDefault="00606245" w:rsidP="0083432B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160" w:line="259" w:lineRule="auto"/>
                            </w:pPr>
                          </w:p>
                          <w:p w14:paraId="0BDA4D22" w14:textId="77777777" w:rsidR="00606245" w:rsidRDefault="00606245" w:rsidP="0083432B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spacing w:after="160" w:line="259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A2C785" id="Text Box 4" o:spid="_x0000_s1028" type="#_x0000_t202" style="position:absolute;margin-left:486.55pt;margin-top:23.25pt;width:537.75pt;height:136.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" filled="f" strokeweight=".5pt">
                <v:textbox>
                  <w:txbxContent>
                    <w:p w14:paraId="53E0F701" w14:textId="77777777" w:rsidR="0083432B" w:rsidRDefault="0083432B" w:rsidP="0083432B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160" w:line="259" w:lineRule="auto"/>
                      </w:pPr>
                    </w:p>
                    <w:p w14:paraId="7870B282" w14:textId="77777777" w:rsidR="00606245" w:rsidRDefault="00606245" w:rsidP="0083432B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160" w:line="259" w:lineRule="auto"/>
                      </w:pPr>
                    </w:p>
                    <w:p w14:paraId="167D1A91" w14:textId="77777777" w:rsidR="00606245" w:rsidRDefault="00606245" w:rsidP="0083432B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160" w:line="259" w:lineRule="auto"/>
                      </w:pPr>
                    </w:p>
                    <w:p w14:paraId="5870F189" w14:textId="77777777" w:rsidR="00606245" w:rsidRDefault="00606245" w:rsidP="0083432B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160" w:line="259" w:lineRule="auto"/>
                      </w:pPr>
                    </w:p>
                    <w:p w14:paraId="7FEEEBD5" w14:textId="77777777" w:rsidR="00606245" w:rsidRDefault="00606245" w:rsidP="0083432B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160" w:line="259" w:lineRule="auto"/>
                      </w:pPr>
                    </w:p>
                    <w:p w14:paraId="0BDA4D22" w14:textId="77777777" w:rsidR="00606245" w:rsidRDefault="00606245" w:rsidP="0083432B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spacing w:after="160" w:line="259" w:lineRule="auto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D387D">
        <w:rPr>
          <w:b/>
          <w:sz w:val="24"/>
          <w:szCs w:val="24"/>
        </w:rPr>
        <w:t>If yes to any of the above, please explain:</w:t>
      </w:r>
    </w:p>
    <w:p w14:paraId="52BA9C9E" w14:textId="77777777" w:rsidR="00E70CB5" w:rsidRDefault="00E70CB5">
      <w:pPr>
        <w:rPr>
          <w:b/>
          <w:sz w:val="24"/>
          <w:szCs w:val="24"/>
        </w:rPr>
      </w:pPr>
    </w:p>
    <w:p w14:paraId="5C1727FF" w14:textId="77777777" w:rsidR="00573A68" w:rsidRDefault="00573A68">
      <w:pPr>
        <w:rPr>
          <w:b/>
          <w:sz w:val="24"/>
          <w:szCs w:val="24"/>
        </w:rPr>
      </w:pPr>
    </w:p>
    <w:p w14:paraId="7F66503A" w14:textId="77777777" w:rsidR="00606245" w:rsidRDefault="00606245" w:rsidP="00E70CB5">
      <w:pPr>
        <w:spacing w:after="0" w:line="360" w:lineRule="auto"/>
        <w:rPr>
          <w:b/>
          <w:sz w:val="24"/>
          <w:szCs w:val="24"/>
        </w:rPr>
      </w:pPr>
    </w:p>
    <w:p w14:paraId="1320C52C" w14:textId="77777777" w:rsidR="00606245" w:rsidRDefault="00606245" w:rsidP="00E70CB5">
      <w:pPr>
        <w:spacing w:after="0" w:line="360" w:lineRule="auto"/>
        <w:rPr>
          <w:b/>
          <w:sz w:val="24"/>
          <w:szCs w:val="24"/>
        </w:rPr>
      </w:pPr>
    </w:p>
    <w:p w14:paraId="6B38E573" w14:textId="77777777" w:rsidR="00606245" w:rsidRDefault="00606245" w:rsidP="00E70CB5">
      <w:pPr>
        <w:spacing w:after="0" w:line="360" w:lineRule="auto"/>
        <w:rPr>
          <w:b/>
          <w:sz w:val="24"/>
          <w:szCs w:val="24"/>
        </w:rPr>
      </w:pPr>
    </w:p>
    <w:p w14:paraId="00C75D06" w14:textId="77777777" w:rsidR="00606245" w:rsidRDefault="00606245" w:rsidP="00E70CB5">
      <w:pPr>
        <w:spacing w:after="0" w:line="360" w:lineRule="auto"/>
        <w:rPr>
          <w:b/>
          <w:sz w:val="24"/>
          <w:szCs w:val="24"/>
        </w:rPr>
      </w:pPr>
    </w:p>
    <w:p w14:paraId="239311FB" w14:textId="77777777" w:rsidR="00E70CB5" w:rsidRPr="00352B2A" w:rsidRDefault="0083432B" w:rsidP="00E70CB5">
      <w:pPr>
        <w:spacing w:after="0" w:line="36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A590C36" wp14:editId="35364810">
                <wp:simplePos x="0" y="0"/>
                <wp:positionH relativeFrom="column">
                  <wp:posOffset>-9525</wp:posOffset>
                </wp:positionH>
                <wp:positionV relativeFrom="paragraph">
                  <wp:posOffset>1374140</wp:posOffset>
                </wp:positionV>
                <wp:extent cx="6905625" cy="160972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5625" cy="16097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D10D05" w14:textId="77777777" w:rsidR="0083432B" w:rsidRDefault="0083432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590C36" id="Text Box 5" o:spid="_x0000_s1029" type="#_x0000_t202" style="position:absolute;margin-left:-.75pt;margin-top:108.2pt;width:543.75pt;height:126.7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" filled="f" strokeweight=".5pt">
                <v:textbox>
                  <w:txbxContent>
                    <w:p w14:paraId="00D10D05" w14:textId="77777777" w:rsidR="0083432B" w:rsidRDefault="0083432B"/>
                  </w:txbxContent>
                </v:textbox>
              </v:shape>
            </w:pict>
          </mc:Fallback>
        </mc:AlternateContent>
      </w:r>
      <w:r w:rsidR="00E70CB5">
        <w:rPr>
          <w:b/>
          <w:sz w:val="24"/>
          <w:szCs w:val="24"/>
        </w:rPr>
        <w:t>Are there observable changes in the student’s (target) behavior? (Check all that apply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7"/>
        <w:gridCol w:w="2968"/>
        <w:gridCol w:w="2160"/>
        <w:gridCol w:w="2965"/>
      </w:tblGrid>
      <w:tr w:rsidR="00E70CB5" w14:paraId="244DC183" w14:textId="77777777" w:rsidTr="007F7255">
        <w:tc>
          <w:tcPr>
            <w:tcW w:w="2697" w:type="dxa"/>
            <w:vAlign w:val="center"/>
          </w:tcPr>
          <w:p w14:paraId="5C2598A2" w14:textId="77777777" w:rsidR="00E70CB5" w:rsidRPr="00861EF6" w:rsidRDefault="00E70CB5" w:rsidP="007F7255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b/>
                <w:sz w:val="24"/>
                <w:szCs w:val="24"/>
              </w:rPr>
            </w:pPr>
            <w:r w:rsidRPr="00861EF6">
              <w:rPr>
                <w:b/>
                <w:sz w:val="24"/>
                <w:szCs w:val="24"/>
              </w:rPr>
              <w:t>Attendance</w:t>
            </w:r>
          </w:p>
        </w:tc>
        <w:tc>
          <w:tcPr>
            <w:tcW w:w="2968" w:type="dxa"/>
            <w:vAlign w:val="center"/>
          </w:tcPr>
          <w:p w14:paraId="295D5F83" w14:textId="77777777" w:rsidR="00E70CB5" w:rsidRPr="00861EF6" w:rsidRDefault="00E70CB5" w:rsidP="007F7255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b/>
                <w:sz w:val="24"/>
                <w:szCs w:val="24"/>
              </w:rPr>
            </w:pPr>
            <w:r w:rsidRPr="00861EF6">
              <w:rPr>
                <w:b/>
                <w:sz w:val="24"/>
                <w:szCs w:val="24"/>
              </w:rPr>
              <w:t>Grades</w:t>
            </w:r>
          </w:p>
        </w:tc>
        <w:tc>
          <w:tcPr>
            <w:tcW w:w="2160" w:type="dxa"/>
            <w:vAlign w:val="center"/>
          </w:tcPr>
          <w:p w14:paraId="7E25E433" w14:textId="77777777" w:rsidR="00E70CB5" w:rsidRPr="00861EF6" w:rsidRDefault="00E70CB5" w:rsidP="007F7255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b/>
                <w:sz w:val="24"/>
                <w:szCs w:val="24"/>
              </w:rPr>
            </w:pPr>
            <w:r w:rsidRPr="00861EF6">
              <w:rPr>
                <w:b/>
                <w:sz w:val="24"/>
                <w:szCs w:val="24"/>
              </w:rPr>
              <w:t>Depression</w:t>
            </w:r>
          </w:p>
        </w:tc>
        <w:tc>
          <w:tcPr>
            <w:tcW w:w="2965" w:type="dxa"/>
            <w:vAlign w:val="center"/>
          </w:tcPr>
          <w:p w14:paraId="0EB080E6" w14:textId="77777777" w:rsidR="00E70CB5" w:rsidRPr="00861EF6" w:rsidRDefault="00E70CB5" w:rsidP="007F7255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b/>
                <w:sz w:val="24"/>
                <w:szCs w:val="24"/>
              </w:rPr>
            </w:pPr>
            <w:r w:rsidRPr="00861EF6">
              <w:rPr>
                <w:b/>
                <w:sz w:val="24"/>
                <w:szCs w:val="24"/>
              </w:rPr>
              <w:t>Feelings about self/others</w:t>
            </w:r>
          </w:p>
        </w:tc>
      </w:tr>
      <w:tr w:rsidR="00E70CB5" w14:paraId="2223936C" w14:textId="77777777" w:rsidTr="007F7255">
        <w:tc>
          <w:tcPr>
            <w:tcW w:w="2697" w:type="dxa"/>
            <w:vAlign w:val="center"/>
          </w:tcPr>
          <w:p w14:paraId="56057CC8" w14:textId="77777777" w:rsidR="00E70CB5" w:rsidRPr="00861EF6" w:rsidRDefault="00E70CB5" w:rsidP="007F7255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b/>
                <w:sz w:val="24"/>
                <w:szCs w:val="24"/>
              </w:rPr>
            </w:pPr>
            <w:r w:rsidRPr="00861EF6">
              <w:rPr>
                <w:b/>
                <w:sz w:val="24"/>
                <w:szCs w:val="24"/>
              </w:rPr>
              <w:t>Antisocial Behaviors</w:t>
            </w:r>
          </w:p>
        </w:tc>
        <w:tc>
          <w:tcPr>
            <w:tcW w:w="2968" w:type="dxa"/>
            <w:vAlign w:val="center"/>
          </w:tcPr>
          <w:p w14:paraId="2B90D55B" w14:textId="77777777" w:rsidR="00E70CB5" w:rsidRPr="00861EF6" w:rsidRDefault="00E70CB5" w:rsidP="007F7255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b/>
                <w:sz w:val="24"/>
                <w:szCs w:val="24"/>
              </w:rPr>
            </w:pPr>
            <w:r w:rsidRPr="00861EF6">
              <w:rPr>
                <w:b/>
                <w:sz w:val="24"/>
                <w:szCs w:val="24"/>
              </w:rPr>
              <w:t>Self-destructive behaviors</w:t>
            </w:r>
          </w:p>
        </w:tc>
        <w:tc>
          <w:tcPr>
            <w:tcW w:w="2160" w:type="dxa"/>
            <w:vAlign w:val="center"/>
          </w:tcPr>
          <w:p w14:paraId="6E55CF95" w14:textId="77777777" w:rsidR="00E70CB5" w:rsidRPr="00861EF6" w:rsidRDefault="00E70CB5" w:rsidP="007F7255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b/>
                <w:sz w:val="24"/>
                <w:szCs w:val="24"/>
              </w:rPr>
            </w:pPr>
            <w:r w:rsidRPr="00861EF6">
              <w:rPr>
                <w:b/>
                <w:sz w:val="24"/>
                <w:szCs w:val="24"/>
              </w:rPr>
              <w:t>Withdrawal</w:t>
            </w:r>
          </w:p>
        </w:tc>
        <w:tc>
          <w:tcPr>
            <w:tcW w:w="2965" w:type="dxa"/>
            <w:vAlign w:val="center"/>
          </w:tcPr>
          <w:p w14:paraId="6D098AED" w14:textId="77777777" w:rsidR="00E70CB5" w:rsidRPr="00861EF6" w:rsidRDefault="00E70CB5" w:rsidP="007F7255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b/>
                <w:sz w:val="24"/>
                <w:szCs w:val="24"/>
              </w:rPr>
            </w:pPr>
            <w:r w:rsidRPr="00861EF6">
              <w:rPr>
                <w:b/>
                <w:sz w:val="24"/>
                <w:szCs w:val="24"/>
              </w:rPr>
              <w:t>Social Interaction/s</w:t>
            </w:r>
          </w:p>
        </w:tc>
      </w:tr>
      <w:tr w:rsidR="00E70CB5" w14:paraId="376A19E6" w14:textId="77777777" w:rsidTr="007F7255">
        <w:trPr>
          <w:gridAfter w:val="3"/>
          <w:wAfter w:w="8093" w:type="dxa"/>
        </w:trPr>
        <w:tc>
          <w:tcPr>
            <w:tcW w:w="2697" w:type="dxa"/>
            <w:vAlign w:val="center"/>
          </w:tcPr>
          <w:p w14:paraId="49DB4A4F" w14:textId="77777777" w:rsidR="00E70CB5" w:rsidRDefault="00E70CB5" w:rsidP="007F7255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b/>
                <w:sz w:val="24"/>
                <w:szCs w:val="24"/>
              </w:rPr>
            </w:pPr>
            <w:r w:rsidRPr="00861EF6">
              <w:rPr>
                <w:b/>
                <w:sz w:val="24"/>
                <w:szCs w:val="24"/>
              </w:rPr>
              <w:t xml:space="preserve">Other </w:t>
            </w:r>
            <w:r>
              <w:rPr>
                <w:b/>
                <w:sz w:val="24"/>
                <w:szCs w:val="24"/>
              </w:rPr>
              <w:t>–</w:t>
            </w:r>
            <w:r w:rsidRPr="00861EF6">
              <w:rPr>
                <w:b/>
                <w:sz w:val="24"/>
                <w:szCs w:val="24"/>
              </w:rPr>
              <w:t xml:space="preserve"> Explain</w:t>
            </w:r>
          </w:p>
          <w:p w14:paraId="7CBE9BC0" w14:textId="77777777" w:rsidR="00E70CB5" w:rsidRPr="00861EF6" w:rsidRDefault="00E70CB5" w:rsidP="007F7255">
            <w:pPr>
              <w:pStyle w:val="ListParagraph"/>
              <w:spacing w:line="276" w:lineRule="auto"/>
              <w:rPr>
                <w:b/>
                <w:sz w:val="24"/>
                <w:szCs w:val="24"/>
              </w:rPr>
            </w:pPr>
          </w:p>
        </w:tc>
      </w:tr>
    </w:tbl>
    <w:p w14:paraId="7C705DD9" w14:textId="77777777" w:rsidR="007E06E4" w:rsidRDefault="007E06E4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7DCD511A" w14:textId="67D286BE" w:rsidR="007941A5" w:rsidRDefault="007941A5" w:rsidP="007941A5">
      <w:pPr>
        <w:pStyle w:val="Header"/>
        <w:jc w:val="center"/>
        <w:rPr>
          <w:b/>
          <w:color w:val="000000" w:themeColor="text1"/>
          <w:sz w:val="32"/>
          <w:szCs w:val="32"/>
        </w:rPr>
      </w:pPr>
      <w:r>
        <w:rPr>
          <w:b/>
          <w:color w:val="000000" w:themeColor="text1"/>
          <w:sz w:val="32"/>
          <w:szCs w:val="32"/>
        </w:rPr>
        <w:lastRenderedPageBreak/>
        <w:t>DIGNITY FOR ALL STUDENTS ACT (DASA)</w:t>
      </w:r>
    </w:p>
    <w:p w14:paraId="48AD5BA4" w14:textId="77777777" w:rsidR="007941A5" w:rsidRPr="00CE1485" w:rsidRDefault="007941A5" w:rsidP="007941A5">
      <w:pPr>
        <w:pStyle w:val="Header"/>
        <w:jc w:val="center"/>
        <w:rPr>
          <w:b/>
          <w:color w:val="000000" w:themeColor="text1"/>
          <w:sz w:val="32"/>
          <w:szCs w:val="32"/>
        </w:rPr>
      </w:pPr>
      <w:r w:rsidRPr="00734936">
        <w:rPr>
          <w:b/>
          <w:color w:val="70AD47" w:themeColor="accent6"/>
          <w:sz w:val="32"/>
          <w:szCs w:val="32"/>
        </w:rPr>
        <w:t xml:space="preserve">Dignity Act Coordinator </w:t>
      </w:r>
      <w:r>
        <w:rPr>
          <w:b/>
          <w:color w:val="000000" w:themeColor="text1"/>
          <w:sz w:val="32"/>
          <w:szCs w:val="32"/>
        </w:rPr>
        <w:t>- INCIDENT REPORT FORM – Part 2</w:t>
      </w:r>
    </w:p>
    <w:p w14:paraId="3DA16C88" w14:textId="77777777" w:rsidR="007941A5" w:rsidRPr="007941A5" w:rsidRDefault="007941A5" w:rsidP="007E06E4">
      <w:pPr>
        <w:pStyle w:val="Heading3"/>
        <w:rPr>
          <w:sz w:val="16"/>
          <w:szCs w:val="16"/>
        </w:rPr>
      </w:pPr>
    </w:p>
    <w:p w14:paraId="74CD81F5" w14:textId="77777777" w:rsidR="007E06E4" w:rsidRPr="007E06E4" w:rsidRDefault="007E06E4" w:rsidP="007E06E4">
      <w:pPr>
        <w:pStyle w:val="Heading3"/>
      </w:pPr>
      <w:r w:rsidRPr="007E06E4">
        <w:t>Actions Taken</w:t>
      </w:r>
    </w:p>
    <w:p w14:paraId="0AFF8B12" w14:textId="77777777" w:rsidR="007E06E4" w:rsidRDefault="007E06E4" w:rsidP="007E06E4">
      <w:pPr>
        <w:spacing w:after="0" w:line="276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What actions were taken in response to the incident described above? (Check all that apply)</w:t>
      </w:r>
    </w:p>
    <w:p w14:paraId="0886D6C8" w14:textId="77777777" w:rsidR="007E06E4" w:rsidRDefault="007E06E4" w:rsidP="007E06E4">
      <w:pPr>
        <w:spacing w:after="0" w:line="276" w:lineRule="auto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7E06E4" w14:paraId="433F417C" w14:textId="77777777" w:rsidTr="00E70CB5">
        <w:tc>
          <w:tcPr>
            <w:tcW w:w="3596" w:type="dxa"/>
            <w:vAlign w:val="center"/>
          </w:tcPr>
          <w:p w14:paraId="37EA74B3" w14:textId="77777777" w:rsidR="007E06E4" w:rsidRPr="00B64BEC" w:rsidRDefault="007E06E4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Meeting with principal or his/her designee</w:t>
            </w:r>
          </w:p>
        </w:tc>
        <w:tc>
          <w:tcPr>
            <w:tcW w:w="3597" w:type="dxa"/>
            <w:vAlign w:val="center"/>
          </w:tcPr>
          <w:p w14:paraId="388BB9CA" w14:textId="77777777" w:rsidR="007E06E4" w:rsidRPr="00B64BEC" w:rsidRDefault="007E06E4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Verbal correction</w:t>
            </w:r>
          </w:p>
        </w:tc>
        <w:tc>
          <w:tcPr>
            <w:tcW w:w="3597" w:type="dxa"/>
            <w:vAlign w:val="center"/>
          </w:tcPr>
          <w:p w14:paraId="63634E27" w14:textId="77777777" w:rsidR="007E06E4" w:rsidRPr="00B64BEC" w:rsidRDefault="007E06E4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Parent/guardian called</w:t>
            </w:r>
          </w:p>
          <w:p w14:paraId="73BA0ADA" w14:textId="77777777" w:rsidR="007E06E4" w:rsidRPr="00B64BEC" w:rsidRDefault="007E06E4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Increase</w:t>
            </w:r>
          </w:p>
        </w:tc>
      </w:tr>
      <w:tr w:rsidR="007E06E4" w14:paraId="5106850B" w14:textId="77777777" w:rsidTr="00E70CB5">
        <w:tc>
          <w:tcPr>
            <w:tcW w:w="3596" w:type="dxa"/>
            <w:vAlign w:val="center"/>
          </w:tcPr>
          <w:p w14:paraId="6CC00849" w14:textId="77777777" w:rsidR="007E06E4" w:rsidRPr="00B64BEC" w:rsidRDefault="007E06E4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Increased supervision</w:t>
            </w:r>
          </w:p>
        </w:tc>
        <w:tc>
          <w:tcPr>
            <w:tcW w:w="3597" w:type="dxa"/>
            <w:vAlign w:val="center"/>
          </w:tcPr>
          <w:p w14:paraId="1E0ADB59" w14:textId="77777777" w:rsidR="007E06E4" w:rsidRPr="00B64BEC" w:rsidRDefault="007E06E4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Meeting with guidance counselor / psychologist</w:t>
            </w:r>
          </w:p>
        </w:tc>
        <w:tc>
          <w:tcPr>
            <w:tcW w:w="3597" w:type="dxa"/>
            <w:vAlign w:val="center"/>
          </w:tcPr>
          <w:p w14:paraId="218D9E81" w14:textId="77777777" w:rsidR="007E06E4" w:rsidRPr="00B64BEC" w:rsidRDefault="007E06E4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Conflict resolution</w:t>
            </w:r>
          </w:p>
        </w:tc>
      </w:tr>
      <w:tr w:rsidR="007E06E4" w14:paraId="53B86488" w14:textId="77777777" w:rsidTr="00E70CB5">
        <w:tc>
          <w:tcPr>
            <w:tcW w:w="3596" w:type="dxa"/>
            <w:vAlign w:val="center"/>
          </w:tcPr>
          <w:p w14:paraId="022ACA18" w14:textId="77777777" w:rsidR="007E06E4" w:rsidRPr="00B64BEC" w:rsidRDefault="007E06E4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Awareness / sensitivity session (1-1 with counselor, DAC, teacher, etc.)</w:t>
            </w:r>
          </w:p>
        </w:tc>
        <w:tc>
          <w:tcPr>
            <w:tcW w:w="3597" w:type="dxa"/>
            <w:vAlign w:val="center"/>
          </w:tcPr>
          <w:p w14:paraId="3E97BF0E" w14:textId="77777777" w:rsidR="007E06E4" w:rsidRPr="00B64BEC" w:rsidRDefault="007E06E4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Referral to counseling services for bias-based bullying, harassing, or discriminatory behaviors</w:t>
            </w:r>
          </w:p>
        </w:tc>
        <w:tc>
          <w:tcPr>
            <w:tcW w:w="3597" w:type="dxa"/>
            <w:vAlign w:val="center"/>
          </w:tcPr>
          <w:p w14:paraId="5E8948BD" w14:textId="77777777" w:rsidR="007E06E4" w:rsidRPr="00B64BEC" w:rsidRDefault="007E06E4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 xml:space="preserve">Community service </w:t>
            </w:r>
            <w:proofErr w:type="gramStart"/>
            <w:r w:rsidRPr="00B64BEC">
              <w:rPr>
                <w:b/>
                <w:sz w:val="24"/>
                <w:szCs w:val="24"/>
              </w:rPr>
              <w:t>( with</w:t>
            </w:r>
            <w:proofErr w:type="gramEnd"/>
            <w:r w:rsidRPr="00B64BEC">
              <w:rPr>
                <w:b/>
                <w:sz w:val="24"/>
                <w:szCs w:val="24"/>
              </w:rPr>
              <w:t xml:space="preserve"> parental permission)</w:t>
            </w:r>
          </w:p>
        </w:tc>
      </w:tr>
      <w:tr w:rsidR="00B64BEC" w14:paraId="6215ED7E" w14:textId="77777777" w:rsidTr="00E70CB5">
        <w:tc>
          <w:tcPr>
            <w:tcW w:w="10790" w:type="dxa"/>
            <w:gridSpan w:val="3"/>
            <w:vAlign w:val="center"/>
          </w:tcPr>
          <w:p w14:paraId="63F5A87F" w14:textId="77777777" w:rsidR="0083432B" w:rsidRPr="006F2EEA" w:rsidRDefault="00B64BEC" w:rsidP="005C692E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6F2EEA">
              <w:rPr>
                <w:b/>
                <w:sz w:val="24"/>
                <w:szCs w:val="24"/>
              </w:rPr>
              <w:t>Prevention or intervention program or strategy, explain:</w:t>
            </w:r>
          </w:p>
          <w:p w14:paraId="624DE9F9" w14:textId="77777777" w:rsidR="00B64BEC" w:rsidRDefault="00B64BEC" w:rsidP="00E70CB5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</w:tr>
      <w:tr w:rsidR="007E06E4" w14:paraId="193D2974" w14:textId="77777777" w:rsidTr="00E70CB5">
        <w:tc>
          <w:tcPr>
            <w:tcW w:w="3596" w:type="dxa"/>
            <w:vAlign w:val="center"/>
          </w:tcPr>
          <w:p w14:paraId="7E44D429" w14:textId="77777777" w:rsidR="007E06E4" w:rsidRPr="00B64BEC" w:rsidRDefault="00B64BEC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Referral to counseling or treatment program</w:t>
            </w:r>
          </w:p>
        </w:tc>
        <w:tc>
          <w:tcPr>
            <w:tcW w:w="3597" w:type="dxa"/>
            <w:vAlign w:val="center"/>
          </w:tcPr>
          <w:p w14:paraId="318C1D7C" w14:textId="77777777" w:rsidR="007E06E4" w:rsidRPr="00B64BEC" w:rsidRDefault="00B64BEC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Lunch detention</w:t>
            </w:r>
          </w:p>
        </w:tc>
        <w:tc>
          <w:tcPr>
            <w:tcW w:w="3597" w:type="dxa"/>
            <w:vAlign w:val="center"/>
          </w:tcPr>
          <w:p w14:paraId="6753E9CC" w14:textId="77777777" w:rsidR="007E06E4" w:rsidRPr="00B64BEC" w:rsidRDefault="00B64BEC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After school detention</w:t>
            </w:r>
          </w:p>
        </w:tc>
      </w:tr>
      <w:tr w:rsidR="007E06E4" w14:paraId="5895FC5F" w14:textId="77777777" w:rsidTr="00E70CB5">
        <w:tc>
          <w:tcPr>
            <w:tcW w:w="3596" w:type="dxa"/>
            <w:vAlign w:val="center"/>
          </w:tcPr>
          <w:p w14:paraId="5A6C01A9" w14:textId="77777777" w:rsidR="007E06E4" w:rsidRPr="00B64BEC" w:rsidRDefault="00B64BEC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Suspension from class or activities</w:t>
            </w:r>
          </w:p>
        </w:tc>
        <w:tc>
          <w:tcPr>
            <w:tcW w:w="3597" w:type="dxa"/>
            <w:vAlign w:val="center"/>
          </w:tcPr>
          <w:p w14:paraId="7C8884E9" w14:textId="77777777" w:rsidR="007E06E4" w:rsidRDefault="00B64BEC" w:rsidP="00E70CB5">
            <w:pPr>
              <w:spacing w:line="276" w:lineRule="auto"/>
              <w:rPr>
                <w:b/>
                <w:sz w:val="24"/>
                <w:szCs w:val="24"/>
              </w:rPr>
            </w:pPr>
            <w:r w:rsidRPr="00E70CB5">
              <w:rPr>
                <w:b/>
                <w:sz w:val="24"/>
                <w:szCs w:val="24"/>
              </w:rPr>
              <w:t xml:space="preserve">ISS:   </w:t>
            </w:r>
            <w:r w:rsidR="00E70CB5">
              <w:rPr>
                <w:b/>
                <w:sz w:val="24"/>
                <w:szCs w:val="24"/>
              </w:rPr>
              <w:sym w:font="Wingdings" w:char="F072"/>
            </w:r>
            <w:r w:rsidR="00E70CB5">
              <w:rPr>
                <w:b/>
                <w:sz w:val="24"/>
                <w:szCs w:val="24"/>
              </w:rPr>
              <w:t xml:space="preserve">  </w:t>
            </w:r>
            <w:r w:rsidRPr="00E70CB5">
              <w:rPr>
                <w:b/>
                <w:sz w:val="24"/>
                <w:szCs w:val="24"/>
              </w:rPr>
              <w:t>Full Day</w:t>
            </w:r>
          </w:p>
          <w:p w14:paraId="1C5FDAA7" w14:textId="77777777" w:rsidR="00B64BEC" w:rsidRDefault="00E70CB5" w:rsidP="00E70CB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</w:t>
            </w:r>
            <w:r>
              <w:rPr>
                <w:b/>
                <w:sz w:val="24"/>
                <w:szCs w:val="24"/>
              </w:rPr>
              <w:sym w:font="Wingdings" w:char="F072"/>
            </w:r>
            <w:r>
              <w:rPr>
                <w:b/>
                <w:sz w:val="24"/>
                <w:szCs w:val="24"/>
              </w:rPr>
              <w:t xml:space="preserve">  Partial Day                       </w:t>
            </w:r>
          </w:p>
        </w:tc>
        <w:tc>
          <w:tcPr>
            <w:tcW w:w="3597" w:type="dxa"/>
            <w:vAlign w:val="center"/>
          </w:tcPr>
          <w:p w14:paraId="245403D3" w14:textId="77777777" w:rsidR="00E70CB5" w:rsidRDefault="00E70CB5" w:rsidP="00E70CB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SS</w:t>
            </w:r>
            <w:r w:rsidRPr="00E70CB5">
              <w:rPr>
                <w:b/>
                <w:sz w:val="24"/>
                <w:szCs w:val="24"/>
              </w:rPr>
              <w:t xml:space="preserve">:   </w:t>
            </w:r>
            <w:r>
              <w:rPr>
                <w:b/>
                <w:sz w:val="24"/>
                <w:szCs w:val="24"/>
              </w:rPr>
              <w:sym w:font="Wingdings" w:char="F072"/>
            </w:r>
            <w:r>
              <w:rPr>
                <w:b/>
                <w:sz w:val="24"/>
                <w:szCs w:val="24"/>
              </w:rPr>
              <w:t xml:space="preserve">  </w:t>
            </w:r>
            <w:r w:rsidRPr="00E70CB5">
              <w:rPr>
                <w:b/>
                <w:sz w:val="24"/>
                <w:szCs w:val="24"/>
              </w:rPr>
              <w:t>Full Day</w:t>
            </w:r>
          </w:p>
          <w:p w14:paraId="4623703F" w14:textId="77777777" w:rsidR="007E06E4" w:rsidRPr="00E70CB5" w:rsidRDefault="00E70CB5" w:rsidP="00E70CB5">
            <w:pPr>
              <w:spacing w:line="276" w:lineRule="auto"/>
              <w:rPr>
                <w:b/>
                <w:sz w:val="24"/>
                <w:szCs w:val="24"/>
              </w:rPr>
            </w:pPr>
            <w:r>
              <w:t xml:space="preserve">            </w:t>
            </w:r>
            <w:r>
              <w:sym w:font="Wingdings" w:char="F072"/>
            </w:r>
            <w:r w:rsidRPr="00E70CB5">
              <w:rPr>
                <w:b/>
                <w:sz w:val="24"/>
                <w:szCs w:val="24"/>
              </w:rPr>
              <w:t xml:space="preserve">  Partial Day                       </w:t>
            </w:r>
          </w:p>
        </w:tc>
      </w:tr>
      <w:tr w:rsidR="007E06E4" w14:paraId="00B958AC" w14:textId="77777777" w:rsidTr="00E70CB5">
        <w:tc>
          <w:tcPr>
            <w:tcW w:w="3596" w:type="dxa"/>
            <w:vAlign w:val="center"/>
          </w:tcPr>
          <w:p w14:paraId="0CFFC067" w14:textId="77777777" w:rsidR="007E06E4" w:rsidRPr="00B64BEC" w:rsidRDefault="00B64BEC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Behavioral plan</w:t>
            </w:r>
          </w:p>
        </w:tc>
        <w:tc>
          <w:tcPr>
            <w:tcW w:w="3597" w:type="dxa"/>
            <w:vAlign w:val="center"/>
          </w:tcPr>
          <w:p w14:paraId="4A84D482" w14:textId="77777777" w:rsidR="007E06E4" w:rsidRPr="00B64BEC" w:rsidRDefault="00B64BEC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Teacher removal (3214)</w:t>
            </w:r>
          </w:p>
        </w:tc>
        <w:tc>
          <w:tcPr>
            <w:tcW w:w="3597" w:type="dxa"/>
            <w:vAlign w:val="center"/>
          </w:tcPr>
          <w:p w14:paraId="64D955B1" w14:textId="77777777" w:rsidR="007E06E4" w:rsidRPr="00E70CB5" w:rsidRDefault="007E06E4" w:rsidP="00E70CB5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</w:tr>
      <w:tr w:rsidR="007E06E4" w14:paraId="7A47EF2A" w14:textId="77777777" w:rsidTr="00E70CB5">
        <w:tc>
          <w:tcPr>
            <w:tcW w:w="3596" w:type="dxa"/>
            <w:vAlign w:val="center"/>
          </w:tcPr>
          <w:p w14:paraId="618B6B24" w14:textId="77777777" w:rsidR="007E06E4" w:rsidRPr="00B64BEC" w:rsidRDefault="00B64BEC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Transfer to alternative education</w:t>
            </w:r>
          </w:p>
        </w:tc>
        <w:tc>
          <w:tcPr>
            <w:tcW w:w="3597" w:type="dxa"/>
            <w:vAlign w:val="center"/>
          </w:tcPr>
          <w:p w14:paraId="3C9A27CF" w14:textId="77777777" w:rsidR="007E06E4" w:rsidRPr="00B64BEC" w:rsidRDefault="00B64BEC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Law enforcement notified</w:t>
            </w:r>
          </w:p>
        </w:tc>
        <w:tc>
          <w:tcPr>
            <w:tcW w:w="3597" w:type="dxa"/>
            <w:vAlign w:val="center"/>
          </w:tcPr>
          <w:p w14:paraId="00F60C71" w14:textId="77777777" w:rsidR="007E06E4" w:rsidRPr="00B64BEC" w:rsidRDefault="00B64BEC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Referral to community-based organization</w:t>
            </w:r>
          </w:p>
        </w:tc>
      </w:tr>
      <w:tr w:rsidR="00B64BEC" w14:paraId="1EB91253" w14:textId="77777777" w:rsidTr="00E70CB5">
        <w:tc>
          <w:tcPr>
            <w:tcW w:w="10790" w:type="dxa"/>
            <w:gridSpan w:val="3"/>
            <w:vAlign w:val="center"/>
          </w:tcPr>
          <w:p w14:paraId="34AF0D3B" w14:textId="77777777" w:rsidR="00B64BEC" w:rsidRDefault="00B64BEC" w:rsidP="00E70CB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b/>
                <w:sz w:val="24"/>
                <w:szCs w:val="24"/>
              </w:rPr>
            </w:pPr>
            <w:r w:rsidRPr="00B64BEC">
              <w:rPr>
                <w:b/>
                <w:sz w:val="24"/>
                <w:szCs w:val="24"/>
              </w:rPr>
              <w:t>Other supports offered or disciplinary actions taken</w:t>
            </w:r>
            <w:r w:rsidR="006F2EEA">
              <w:rPr>
                <w:b/>
                <w:sz w:val="24"/>
                <w:szCs w:val="24"/>
              </w:rPr>
              <w:t>:</w:t>
            </w:r>
          </w:p>
          <w:p w14:paraId="3A9B4FE6" w14:textId="77777777" w:rsidR="006F2EEA" w:rsidRPr="00B64BEC" w:rsidRDefault="006F2EEA" w:rsidP="006F2EEA">
            <w:pPr>
              <w:pStyle w:val="ListParagraph"/>
              <w:spacing w:line="276" w:lineRule="auto"/>
              <w:rPr>
                <w:b/>
                <w:sz w:val="24"/>
                <w:szCs w:val="24"/>
              </w:rPr>
            </w:pPr>
          </w:p>
          <w:p w14:paraId="7354FE9F" w14:textId="77777777" w:rsidR="00B64BEC" w:rsidRDefault="00B64BEC" w:rsidP="00E70CB5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</w:tr>
    </w:tbl>
    <w:p w14:paraId="3D00B7AB" w14:textId="77777777" w:rsidR="007E06E4" w:rsidRDefault="007E06E4" w:rsidP="007E06E4">
      <w:pPr>
        <w:spacing w:after="0" w:line="276" w:lineRule="auto"/>
        <w:rPr>
          <w:b/>
          <w:sz w:val="24"/>
          <w:szCs w:val="24"/>
        </w:rPr>
      </w:pPr>
    </w:p>
    <w:p w14:paraId="5F92F9D4" w14:textId="77777777" w:rsidR="0083432B" w:rsidRPr="0083432B" w:rsidRDefault="0083432B" w:rsidP="007E06E4">
      <w:pPr>
        <w:spacing w:after="0" w:line="276" w:lineRule="auto"/>
        <w:rPr>
          <w:b/>
          <w:sz w:val="8"/>
          <w:szCs w:val="8"/>
        </w:rPr>
      </w:pPr>
    </w:p>
    <w:p w14:paraId="24872AA3" w14:textId="77777777" w:rsidR="0083432B" w:rsidRDefault="007941A5" w:rsidP="007941A5">
      <w:pPr>
        <w:pStyle w:val="Heading1"/>
        <w:spacing w:line="276" w:lineRule="auto"/>
      </w:pPr>
      <w:r>
        <w:t>PRINT NAME</w:t>
      </w:r>
      <w:r w:rsidR="0083432B">
        <w:t>:  ______________________________________________   DATE: _________________________</w:t>
      </w:r>
    </w:p>
    <w:p w14:paraId="707B62EA" w14:textId="77777777" w:rsidR="007941A5" w:rsidRDefault="007941A5" w:rsidP="007941A5"/>
    <w:p w14:paraId="488E9196" w14:textId="77777777" w:rsidR="007941A5" w:rsidRPr="007941A5" w:rsidRDefault="007941A5" w:rsidP="007941A5">
      <w:r>
        <w:rPr>
          <w:b/>
          <w:sz w:val="24"/>
          <w:szCs w:val="24"/>
        </w:rPr>
        <w:t>SIGNATURE</w:t>
      </w:r>
      <w:r w:rsidR="007162D3"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 xml:space="preserve">  ______________________________________________      DATE: ________________________</w:t>
      </w:r>
    </w:p>
    <w:p w14:paraId="2073F498" w14:textId="77777777" w:rsidR="0083432B" w:rsidRDefault="0083432B" w:rsidP="007E06E4">
      <w:pPr>
        <w:spacing w:after="0" w:line="276" w:lineRule="auto"/>
        <w:rPr>
          <w:b/>
          <w:sz w:val="24"/>
          <w:szCs w:val="24"/>
        </w:rPr>
      </w:pPr>
    </w:p>
    <w:p w14:paraId="1B7B418A" w14:textId="77777777" w:rsidR="0083432B" w:rsidRDefault="0083432B" w:rsidP="007E06E4">
      <w:pPr>
        <w:spacing w:after="0" w:line="276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ny person reporting an incident of harassment, discrimination, and/or bullying in good faith is protected from liability claims.</w:t>
      </w:r>
    </w:p>
    <w:p w14:paraId="628E0833" w14:textId="77777777" w:rsidR="0083432B" w:rsidRPr="007941A5" w:rsidRDefault="0083432B" w:rsidP="007E06E4">
      <w:pPr>
        <w:spacing w:after="0" w:line="276" w:lineRule="auto"/>
        <w:rPr>
          <w:b/>
          <w:sz w:val="6"/>
          <w:szCs w:val="6"/>
        </w:rPr>
      </w:pPr>
    </w:p>
    <w:p w14:paraId="7DDD67C9" w14:textId="77777777" w:rsidR="0083432B" w:rsidRDefault="0083432B" w:rsidP="007E06E4">
      <w:pPr>
        <w:spacing w:after="0" w:line="276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Please attach any supporting documentation (i.e. copies of emails, notes, photos, etc.)</w:t>
      </w:r>
    </w:p>
    <w:p w14:paraId="31E3935D" w14:textId="77777777" w:rsidR="0083432B" w:rsidRPr="007941A5" w:rsidRDefault="0083432B" w:rsidP="007E06E4">
      <w:pPr>
        <w:spacing w:after="0" w:line="276" w:lineRule="auto"/>
        <w:rPr>
          <w:b/>
          <w:sz w:val="6"/>
          <w:szCs w:val="6"/>
        </w:rPr>
      </w:pPr>
    </w:p>
    <w:p w14:paraId="02992EAE" w14:textId="27C08C85" w:rsidR="0083432B" w:rsidRDefault="0083432B" w:rsidP="007E06E4">
      <w:pPr>
        <w:spacing w:after="0" w:line="276" w:lineRule="auto"/>
        <w:rPr>
          <w:b/>
          <w:sz w:val="24"/>
          <w:szCs w:val="24"/>
        </w:rPr>
      </w:pPr>
      <w:r w:rsidRPr="0083432B">
        <w:rPr>
          <w:b/>
          <w:sz w:val="24"/>
          <w:szCs w:val="24"/>
          <w:u w:val="single"/>
        </w:rPr>
        <w:t>Return this form to:</w:t>
      </w:r>
      <w:r>
        <w:rPr>
          <w:b/>
          <w:sz w:val="24"/>
          <w:szCs w:val="24"/>
        </w:rPr>
        <w:t xml:space="preserve">  </w:t>
      </w:r>
    </w:p>
    <w:p w14:paraId="49A07F29" w14:textId="77777777" w:rsidR="0083432B" w:rsidRPr="007941A5" w:rsidRDefault="0083432B" w:rsidP="007E06E4">
      <w:pPr>
        <w:spacing w:after="0" w:line="276" w:lineRule="auto"/>
        <w:rPr>
          <w:b/>
          <w:sz w:val="6"/>
          <w:szCs w:val="6"/>
        </w:rPr>
      </w:pPr>
    </w:p>
    <w:p w14:paraId="2D3B1958" w14:textId="79F42F1E" w:rsidR="0083432B" w:rsidRDefault="0083432B" w:rsidP="0083432B">
      <w:pPr>
        <w:pStyle w:val="BodyText"/>
      </w:pPr>
      <w:r w:rsidRPr="0083432B">
        <w:rPr>
          <w:u w:val="single"/>
        </w:rPr>
        <w:t>Note of Confidentiality:</w:t>
      </w:r>
      <w:r>
        <w:t xml:space="preserve">  In order to investigate the complaint, </w:t>
      </w:r>
      <w:r w:rsidR="00B8608C">
        <w:t xml:space="preserve">the district </w:t>
      </w:r>
      <w:r>
        <w:t>will disclose the content of the complaint only to those persons who have a need to know.  This form will not be shown to the accused student(s).</w:t>
      </w:r>
    </w:p>
    <w:sectPr w:rsidR="0083432B" w:rsidSect="00CE1485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06B7DA" w14:textId="77777777" w:rsidR="00AF36A4" w:rsidRDefault="00AF36A4" w:rsidP="00CE1485">
      <w:pPr>
        <w:spacing w:after="0" w:line="240" w:lineRule="auto"/>
      </w:pPr>
      <w:r>
        <w:separator/>
      </w:r>
    </w:p>
  </w:endnote>
  <w:endnote w:type="continuationSeparator" w:id="0">
    <w:p w14:paraId="373C96D3" w14:textId="77777777" w:rsidR="00AF36A4" w:rsidRDefault="00AF36A4" w:rsidP="00CE14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B8985D" w14:textId="77777777" w:rsidR="00AF36A4" w:rsidRDefault="00AF36A4" w:rsidP="00CE1485">
      <w:pPr>
        <w:spacing w:after="0" w:line="240" w:lineRule="auto"/>
      </w:pPr>
      <w:r>
        <w:separator/>
      </w:r>
    </w:p>
  </w:footnote>
  <w:footnote w:type="continuationSeparator" w:id="0">
    <w:p w14:paraId="6D8D2EF2" w14:textId="77777777" w:rsidR="00AF36A4" w:rsidRDefault="00AF36A4" w:rsidP="00CE14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A9857E" w14:textId="42A148C8" w:rsidR="00CE1485" w:rsidRDefault="00B8608C" w:rsidP="00B8608C">
    <w:pPr>
      <w:pStyle w:val="Header"/>
      <w:rPr>
        <w:b/>
        <w:color w:val="000000" w:themeColor="text1"/>
        <w:sz w:val="32"/>
        <w:szCs w:val="32"/>
      </w:rPr>
    </w:pPr>
    <w:r>
      <w:rPr>
        <w:b/>
        <w:color w:val="000000" w:themeColor="text1"/>
        <w:sz w:val="32"/>
        <w:szCs w:val="32"/>
      </w:rPr>
      <w:tab/>
      <w:t xml:space="preserve">                     Andover Central School Distri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254E0"/>
    <w:multiLevelType w:val="hybridMultilevel"/>
    <w:tmpl w:val="BBC87112"/>
    <w:lvl w:ilvl="0" w:tplc="BDD4012A">
      <w:start w:val="1"/>
      <w:numFmt w:val="bullet"/>
      <w:lvlText w:val="r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03B09"/>
    <w:multiLevelType w:val="hybridMultilevel"/>
    <w:tmpl w:val="363E74B8"/>
    <w:lvl w:ilvl="0" w:tplc="BDD4012A">
      <w:start w:val="1"/>
      <w:numFmt w:val="bullet"/>
      <w:lvlText w:val="r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53A31"/>
    <w:multiLevelType w:val="hybridMultilevel"/>
    <w:tmpl w:val="7EE0B53E"/>
    <w:lvl w:ilvl="0" w:tplc="DB6410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63BEA"/>
    <w:multiLevelType w:val="hybridMultilevel"/>
    <w:tmpl w:val="BD2E12FA"/>
    <w:lvl w:ilvl="0" w:tplc="BDD4012A">
      <w:start w:val="1"/>
      <w:numFmt w:val="bullet"/>
      <w:lvlText w:val="r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C45C2"/>
    <w:multiLevelType w:val="hybridMultilevel"/>
    <w:tmpl w:val="DBE2F856"/>
    <w:lvl w:ilvl="0" w:tplc="BDD4012A">
      <w:start w:val="1"/>
      <w:numFmt w:val="bullet"/>
      <w:lvlText w:val="r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D71F54"/>
    <w:multiLevelType w:val="hybridMultilevel"/>
    <w:tmpl w:val="2424C836"/>
    <w:lvl w:ilvl="0" w:tplc="BDD4012A">
      <w:start w:val="1"/>
      <w:numFmt w:val="bullet"/>
      <w:lvlText w:val="r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71687D"/>
    <w:multiLevelType w:val="hybridMultilevel"/>
    <w:tmpl w:val="E4029D48"/>
    <w:lvl w:ilvl="0" w:tplc="4888FAAA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BF71863"/>
    <w:multiLevelType w:val="hybridMultilevel"/>
    <w:tmpl w:val="8A4AE140"/>
    <w:lvl w:ilvl="0" w:tplc="BDD4012A">
      <w:start w:val="1"/>
      <w:numFmt w:val="bullet"/>
      <w:lvlText w:val="r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6D5734"/>
    <w:multiLevelType w:val="hybridMultilevel"/>
    <w:tmpl w:val="83749022"/>
    <w:lvl w:ilvl="0" w:tplc="72DCF99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95078C8"/>
    <w:multiLevelType w:val="hybridMultilevel"/>
    <w:tmpl w:val="DE8EA980"/>
    <w:lvl w:ilvl="0" w:tplc="BDD4012A">
      <w:start w:val="1"/>
      <w:numFmt w:val="bullet"/>
      <w:lvlText w:val="r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3D7A1B"/>
    <w:multiLevelType w:val="hybridMultilevel"/>
    <w:tmpl w:val="6130DE66"/>
    <w:lvl w:ilvl="0" w:tplc="BDD4012A">
      <w:start w:val="1"/>
      <w:numFmt w:val="bullet"/>
      <w:lvlText w:val="r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766809"/>
    <w:multiLevelType w:val="hybridMultilevel"/>
    <w:tmpl w:val="C3B0F140"/>
    <w:lvl w:ilvl="0" w:tplc="BDD4012A">
      <w:start w:val="1"/>
      <w:numFmt w:val="bullet"/>
      <w:lvlText w:val="r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6"/>
  </w:num>
  <w:num w:numId="4">
    <w:abstractNumId w:val="1"/>
  </w:num>
  <w:num w:numId="5">
    <w:abstractNumId w:val="3"/>
  </w:num>
  <w:num w:numId="6">
    <w:abstractNumId w:val="10"/>
  </w:num>
  <w:num w:numId="7">
    <w:abstractNumId w:val="5"/>
  </w:num>
  <w:num w:numId="8">
    <w:abstractNumId w:val="4"/>
  </w:num>
  <w:num w:numId="9">
    <w:abstractNumId w:val="9"/>
  </w:num>
  <w:num w:numId="10">
    <w:abstractNumId w:val="0"/>
  </w:num>
  <w:num w:numId="11">
    <w:abstractNumId w:val="11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yMrOwNDCwMDE1NjVU0lEKTi0uzszPAykwrAUAZfBpHywAAAA="/>
  </w:docVars>
  <w:rsids>
    <w:rsidRoot w:val="00CE1485"/>
    <w:rsid w:val="000155D6"/>
    <w:rsid w:val="00040FDA"/>
    <w:rsid w:val="000500EC"/>
    <w:rsid w:val="00076518"/>
    <w:rsid w:val="0013610A"/>
    <w:rsid w:val="00166FE5"/>
    <w:rsid w:val="001F4E5F"/>
    <w:rsid w:val="00247D86"/>
    <w:rsid w:val="00324499"/>
    <w:rsid w:val="00352B2A"/>
    <w:rsid w:val="003E51B1"/>
    <w:rsid w:val="004357A4"/>
    <w:rsid w:val="0048289D"/>
    <w:rsid w:val="00573A68"/>
    <w:rsid w:val="00595DCA"/>
    <w:rsid w:val="00606245"/>
    <w:rsid w:val="00620BA7"/>
    <w:rsid w:val="006830A4"/>
    <w:rsid w:val="006F2EEA"/>
    <w:rsid w:val="007162D3"/>
    <w:rsid w:val="00734936"/>
    <w:rsid w:val="007664FC"/>
    <w:rsid w:val="007941A5"/>
    <w:rsid w:val="007C09EE"/>
    <w:rsid w:val="007E06E4"/>
    <w:rsid w:val="007F4C1E"/>
    <w:rsid w:val="0083432B"/>
    <w:rsid w:val="00861EF6"/>
    <w:rsid w:val="008D387D"/>
    <w:rsid w:val="00935A0A"/>
    <w:rsid w:val="009C05ED"/>
    <w:rsid w:val="009E5229"/>
    <w:rsid w:val="00A020FC"/>
    <w:rsid w:val="00AB05D0"/>
    <w:rsid w:val="00AB6C6A"/>
    <w:rsid w:val="00AF36A4"/>
    <w:rsid w:val="00B64BEC"/>
    <w:rsid w:val="00B8608C"/>
    <w:rsid w:val="00C1193A"/>
    <w:rsid w:val="00CE1485"/>
    <w:rsid w:val="00DC4300"/>
    <w:rsid w:val="00DE78AC"/>
    <w:rsid w:val="00E01487"/>
    <w:rsid w:val="00E4533A"/>
    <w:rsid w:val="00E70CB5"/>
    <w:rsid w:val="00FA63E6"/>
    <w:rsid w:val="00FE4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4F08D50A"/>
  <w15:docId w15:val="{A8D1E572-62D8-4619-AC48-CAD965BD1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0CB5"/>
  </w:style>
  <w:style w:type="paragraph" w:styleId="Heading1">
    <w:name w:val="heading 1"/>
    <w:basedOn w:val="Normal"/>
    <w:next w:val="Normal"/>
    <w:link w:val="Heading1Char"/>
    <w:uiPriority w:val="9"/>
    <w:qFormat/>
    <w:rsid w:val="00076518"/>
    <w:pPr>
      <w:keepNext/>
      <w:spacing w:after="0" w:line="240" w:lineRule="auto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00EC"/>
    <w:pPr>
      <w:keepNext/>
      <w:tabs>
        <w:tab w:val="left" w:pos="1440"/>
      </w:tabs>
      <w:spacing w:after="0" w:line="276" w:lineRule="auto"/>
      <w:ind w:left="720"/>
      <w:outlineLvl w:val="1"/>
    </w:pPr>
    <w:rPr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06E4"/>
    <w:pPr>
      <w:keepNext/>
      <w:spacing w:after="0" w:line="276" w:lineRule="auto"/>
      <w:jc w:val="center"/>
      <w:outlineLvl w:val="2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14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485"/>
  </w:style>
  <w:style w:type="paragraph" w:styleId="Footer">
    <w:name w:val="footer"/>
    <w:basedOn w:val="Normal"/>
    <w:link w:val="FooterChar"/>
    <w:uiPriority w:val="99"/>
    <w:unhideWhenUsed/>
    <w:rsid w:val="00CE14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485"/>
  </w:style>
  <w:style w:type="paragraph" w:styleId="ListParagraph">
    <w:name w:val="List Paragraph"/>
    <w:basedOn w:val="Normal"/>
    <w:uiPriority w:val="34"/>
    <w:qFormat/>
    <w:rsid w:val="00CE1485"/>
    <w:pPr>
      <w:ind w:left="720"/>
      <w:contextualSpacing/>
    </w:pPr>
  </w:style>
  <w:style w:type="table" w:styleId="TableGrid">
    <w:name w:val="Table Grid"/>
    <w:basedOn w:val="TableNormal"/>
    <w:uiPriority w:val="39"/>
    <w:rsid w:val="00076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76518"/>
    <w:rPr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500EC"/>
    <w:rPr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00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0EC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E06E4"/>
    <w:rPr>
      <w:b/>
      <w:sz w:val="28"/>
      <w:szCs w:val="28"/>
    </w:rPr>
  </w:style>
  <w:style w:type="paragraph" w:styleId="BodyText">
    <w:name w:val="Body Text"/>
    <w:basedOn w:val="Normal"/>
    <w:link w:val="BodyTextChar"/>
    <w:uiPriority w:val="99"/>
    <w:unhideWhenUsed/>
    <w:rsid w:val="0083432B"/>
    <w:pPr>
      <w:spacing w:after="0" w:line="276" w:lineRule="auto"/>
    </w:pPr>
    <w:rPr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83432B"/>
    <w:rPr>
      <w:b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7941A5"/>
    <w:pPr>
      <w:jc w:val="center"/>
    </w:pPr>
    <w:rPr>
      <w:b/>
      <w:color w:val="FF0000"/>
    </w:rPr>
  </w:style>
  <w:style w:type="character" w:customStyle="1" w:styleId="BodyText2Char">
    <w:name w:val="Body Text 2 Char"/>
    <w:basedOn w:val="DefaultParagraphFont"/>
    <w:link w:val="BodyText2"/>
    <w:uiPriority w:val="99"/>
    <w:rsid w:val="007941A5"/>
    <w:rPr>
      <w:b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729F2C-5E67-41FA-ACDB-DEBAC9E77F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67</Words>
  <Characters>380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IDENT REPORT FORM</vt:lpstr>
    </vt:vector>
  </TitlesOfParts>
  <Company>Rockland BOCES</Company>
  <LinksUpToDate>false</LinksUpToDate>
  <CharactersWithSpaces>4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REPORT FORM</dc:title>
  <dc:subject/>
  <dc:creator>Dignity For All Students (DASA – INCIDENT REPORT FORM</dc:creator>
  <cp:keywords/>
  <dc:description/>
  <cp:lastModifiedBy>Kathryn Slavinski</cp:lastModifiedBy>
  <cp:revision>2</cp:revision>
  <cp:lastPrinted>2016-10-24T17:23:00Z</cp:lastPrinted>
  <dcterms:created xsi:type="dcterms:W3CDTF">2020-01-16T16:19:00Z</dcterms:created>
  <dcterms:modified xsi:type="dcterms:W3CDTF">2020-01-16T16:19:00Z</dcterms:modified>
</cp:coreProperties>
</file>